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EA8" w:rsidRPr="00177138" w:rsidRDefault="00B64EA8" w:rsidP="00B64EA8">
      <w:pPr>
        <w:autoSpaceDE w:val="0"/>
        <w:autoSpaceDN w:val="0"/>
        <w:adjustRightInd w:val="0"/>
        <w:rPr>
          <w:rFonts w:ascii="Arial" w:hAnsi="Arial" w:cs="Arial"/>
          <w:b/>
          <w:iCs/>
          <w:sz w:val="22"/>
          <w:szCs w:val="22"/>
        </w:rPr>
      </w:pPr>
      <w:bookmarkStart w:id="0" w:name="_GoBack"/>
      <w:bookmarkEnd w:id="0"/>
    </w:p>
    <w:p w:rsidR="00B64EA8" w:rsidRPr="00177138" w:rsidRDefault="00B64EA8" w:rsidP="00B64EA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:rsidR="00B64EA8" w:rsidRPr="00E51098" w:rsidRDefault="00C47E35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>Good Intentions</w:t>
      </w:r>
      <w:r w:rsidR="00B64EA8" w:rsidRPr="00E51098">
        <w:rPr>
          <w:rFonts w:ascii="Arial" w:hAnsi="Arial" w:cs="Arial"/>
          <w:sz w:val="22"/>
          <w:szCs w:val="22"/>
        </w:rPr>
        <w:t xml:space="preserve"> </w:t>
      </w:r>
      <w:r w:rsidRPr="00E51098">
        <w:rPr>
          <w:rFonts w:ascii="Arial" w:hAnsi="Arial" w:cs="Arial"/>
          <w:sz w:val="22"/>
          <w:szCs w:val="22"/>
        </w:rPr>
        <w:t>Technology</w:t>
      </w:r>
      <w:r w:rsidR="00B64EA8" w:rsidRPr="00E51098">
        <w:rPr>
          <w:rFonts w:ascii="Arial" w:hAnsi="Arial" w:cs="Arial"/>
          <w:sz w:val="22"/>
          <w:szCs w:val="22"/>
        </w:rPr>
        <w:t>, (</w:t>
      </w:r>
      <w:r w:rsidRPr="00E51098">
        <w:rPr>
          <w:rFonts w:ascii="Arial" w:hAnsi="Arial" w:cs="Arial"/>
          <w:sz w:val="22"/>
          <w:szCs w:val="22"/>
        </w:rPr>
        <w:t>GIT</w:t>
      </w:r>
      <w:r w:rsidR="00B64EA8" w:rsidRPr="00E51098">
        <w:rPr>
          <w:rFonts w:ascii="Arial" w:hAnsi="Arial" w:cs="Arial"/>
          <w:sz w:val="22"/>
          <w:szCs w:val="22"/>
        </w:rPr>
        <w:t xml:space="preserve">) submitted a Firm Fixed Price Proposal </w:t>
      </w:r>
      <w:r w:rsidR="001C23C4" w:rsidRPr="00E51098">
        <w:rPr>
          <w:rFonts w:ascii="Arial" w:hAnsi="Arial" w:cs="Arial"/>
          <w:sz w:val="22"/>
          <w:szCs w:val="22"/>
        </w:rPr>
        <w:t xml:space="preserve">(FFP) </w:t>
      </w:r>
      <w:r w:rsidR="00B64EA8" w:rsidRPr="00E51098">
        <w:rPr>
          <w:rFonts w:ascii="Arial" w:hAnsi="Arial" w:cs="Arial"/>
          <w:sz w:val="22"/>
          <w:szCs w:val="22"/>
        </w:rPr>
        <w:t xml:space="preserve">to the Federal </w:t>
      </w:r>
      <w:r w:rsidR="00436D31" w:rsidRPr="00E51098">
        <w:rPr>
          <w:rFonts w:ascii="Arial" w:hAnsi="Arial" w:cs="Arial"/>
          <w:sz w:val="22"/>
          <w:szCs w:val="22"/>
        </w:rPr>
        <w:t xml:space="preserve">Watchout </w:t>
      </w:r>
      <w:r w:rsidR="00B64EA8" w:rsidRPr="00E51098">
        <w:rPr>
          <w:rFonts w:ascii="Arial" w:hAnsi="Arial" w:cs="Arial"/>
          <w:sz w:val="22"/>
          <w:szCs w:val="22"/>
        </w:rPr>
        <w:t>Agency (F</w:t>
      </w:r>
      <w:r w:rsidR="00436D31" w:rsidRPr="00E51098">
        <w:rPr>
          <w:rFonts w:ascii="Arial" w:hAnsi="Arial" w:cs="Arial"/>
          <w:sz w:val="22"/>
          <w:szCs w:val="22"/>
        </w:rPr>
        <w:t>W</w:t>
      </w:r>
      <w:r w:rsidR="00B64EA8" w:rsidRPr="00E51098">
        <w:rPr>
          <w:rFonts w:ascii="Arial" w:hAnsi="Arial" w:cs="Arial"/>
          <w:sz w:val="22"/>
          <w:szCs w:val="22"/>
        </w:rPr>
        <w:t>A)</w:t>
      </w:r>
      <w:r w:rsidR="001C23C4" w:rsidRPr="00E51098">
        <w:rPr>
          <w:rFonts w:ascii="Arial" w:hAnsi="Arial" w:cs="Arial"/>
          <w:sz w:val="22"/>
          <w:szCs w:val="22"/>
        </w:rPr>
        <w:t xml:space="preserve">, in response to a Firm Fixed Price </w:t>
      </w:r>
      <w:r w:rsidR="0061718D" w:rsidRPr="00E51098">
        <w:rPr>
          <w:rFonts w:ascii="Arial" w:hAnsi="Arial" w:cs="Arial"/>
          <w:sz w:val="22"/>
          <w:szCs w:val="22"/>
        </w:rPr>
        <w:t>Solicitation</w:t>
      </w:r>
      <w:r w:rsidR="001C23C4" w:rsidRPr="00E51098">
        <w:rPr>
          <w:rFonts w:ascii="Arial" w:hAnsi="Arial" w:cs="Arial"/>
          <w:sz w:val="22"/>
          <w:szCs w:val="22"/>
        </w:rPr>
        <w:t>,</w:t>
      </w:r>
      <w:r w:rsidR="00B64EA8" w:rsidRPr="00E51098">
        <w:rPr>
          <w:rFonts w:ascii="Arial" w:hAnsi="Arial" w:cs="Arial"/>
          <w:sz w:val="22"/>
          <w:szCs w:val="22"/>
        </w:rPr>
        <w:t xml:space="preserve"> to build </w:t>
      </w:r>
      <w:r w:rsidRPr="00E51098">
        <w:rPr>
          <w:rFonts w:ascii="Arial" w:hAnsi="Arial" w:cs="Arial"/>
          <w:sz w:val="22"/>
          <w:szCs w:val="22"/>
        </w:rPr>
        <w:t>75</w:t>
      </w:r>
      <w:r w:rsidR="00B64EA8" w:rsidRPr="00E51098">
        <w:rPr>
          <w:rFonts w:ascii="Arial" w:hAnsi="Arial" w:cs="Arial"/>
          <w:sz w:val="22"/>
          <w:szCs w:val="22"/>
        </w:rPr>
        <w:t xml:space="preserve"> </w:t>
      </w:r>
      <w:r w:rsidRPr="00E51098">
        <w:rPr>
          <w:rFonts w:ascii="Arial" w:hAnsi="Arial" w:cs="Arial"/>
          <w:sz w:val="22"/>
          <w:szCs w:val="22"/>
        </w:rPr>
        <w:t xml:space="preserve">B1-RD type </w:t>
      </w:r>
      <w:r w:rsidR="00436D31" w:rsidRPr="00E51098">
        <w:rPr>
          <w:rFonts w:ascii="Arial" w:hAnsi="Arial" w:cs="Arial"/>
          <w:sz w:val="22"/>
          <w:szCs w:val="22"/>
        </w:rPr>
        <w:t>A</w:t>
      </w:r>
      <w:r w:rsidRPr="00E51098">
        <w:rPr>
          <w:rFonts w:ascii="Arial" w:hAnsi="Arial" w:cs="Arial"/>
          <w:sz w:val="22"/>
          <w:szCs w:val="22"/>
        </w:rPr>
        <w:t xml:space="preserve">erial </w:t>
      </w:r>
      <w:r w:rsidR="00436D31" w:rsidRPr="00E51098">
        <w:rPr>
          <w:rFonts w:ascii="Arial" w:hAnsi="Arial" w:cs="Arial"/>
          <w:sz w:val="22"/>
          <w:szCs w:val="22"/>
        </w:rPr>
        <w:t>S</w:t>
      </w:r>
      <w:r w:rsidRPr="00E51098">
        <w:rPr>
          <w:rFonts w:ascii="Arial" w:hAnsi="Arial" w:cs="Arial"/>
          <w:sz w:val="22"/>
          <w:szCs w:val="22"/>
        </w:rPr>
        <w:t xml:space="preserve">urveillance </w:t>
      </w:r>
      <w:r w:rsidR="00436D31" w:rsidRPr="00E51098">
        <w:rPr>
          <w:rFonts w:ascii="Arial" w:hAnsi="Arial" w:cs="Arial"/>
          <w:sz w:val="22"/>
          <w:szCs w:val="22"/>
        </w:rPr>
        <w:t>C</w:t>
      </w:r>
      <w:r w:rsidRPr="00E51098">
        <w:rPr>
          <w:rFonts w:ascii="Arial" w:hAnsi="Arial" w:cs="Arial"/>
          <w:sz w:val="22"/>
          <w:szCs w:val="22"/>
        </w:rPr>
        <w:t>ameras</w:t>
      </w:r>
      <w:r w:rsidR="00436D31" w:rsidRPr="00E51098">
        <w:rPr>
          <w:rFonts w:ascii="Arial" w:hAnsi="Arial" w:cs="Arial"/>
          <w:sz w:val="22"/>
          <w:szCs w:val="22"/>
        </w:rPr>
        <w:t xml:space="preserve"> (ASC)</w:t>
      </w:r>
      <w:r w:rsidR="00B64EA8" w:rsidRPr="00E51098">
        <w:rPr>
          <w:rFonts w:ascii="Arial" w:hAnsi="Arial" w:cs="Arial"/>
          <w:sz w:val="22"/>
          <w:szCs w:val="22"/>
        </w:rPr>
        <w:t xml:space="preserve">. </w:t>
      </w:r>
      <w:r w:rsidRPr="00E51098">
        <w:rPr>
          <w:rFonts w:ascii="Arial" w:hAnsi="Arial" w:cs="Arial"/>
          <w:sz w:val="22"/>
          <w:szCs w:val="22"/>
        </w:rPr>
        <w:t>GIT</w:t>
      </w:r>
      <w:r w:rsidR="00B64EA8" w:rsidRPr="00E51098">
        <w:rPr>
          <w:rFonts w:ascii="Arial" w:hAnsi="Arial" w:cs="Arial"/>
          <w:sz w:val="22"/>
          <w:szCs w:val="22"/>
        </w:rPr>
        <w:t xml:space="preserve"> is a world leader in </w:t>
      </w:r>
      <w:r w:rsidRPr="00E51098">
        <w:rPr>
          <w:rFonts w:ascii="Arial" w:hAnsi="Arial" w:cs="Arial"/>
          <w:sz w:val="22"/>
          <w:szCs w:val="22"/>
        </w:rPr>
        <w:t>surveillance systems and</w:t>
      </w:r>
      <w:r w:rsidR="00B64EA8" w:rsidRPr="00E51098">
        <w:rPr>
          <w:rFonts w:ascii="Arial" w:hAnsi="Arial" w:cs="Arial"/>
          <w:sz w:val="22"/>
          <w:szCs w:val="22"/>
        </w:rPr>
        <w:t xml:space="preserve"> has delivered over </w:t>
      </w:r>
      <w:r w:rsidRPr="00E51098">
        <w:rPr>
          <w:rFonts w:ascii="Arial" w:hAnsi="Arial" w:cs="Arial"/>
          <w:sz w:val="22"/>
          <w:szCs w:val="22"/>
        </w:rPr>
        <w:t>75</w:t>
      </w:r>
      <w:r w:rsidR="0085545E" w:rsidRPr="00E51098">
        <w:rPr>
          <w:rFonts w:ascii="Arial" w:hAnsi="Arial" w:cs="Arial"/>
          <w:sz w:val="22"/>
          <w:szCs w:val="22"/>
        </w:rPr>
        <w:t>0</w:t>
      </w:r>
      <w:r w:rsidR="00B64EA8" w:rsidRPr="00E51098">
        <w:rPr>
          <w:rFonts w:ascii="Arial" w:hAnsi="Arial" w:cs="Arial"/>
          <w:sz w:val="22"/>
          <w:szCs w:val="22"/>
        </w:rPr>
        <w:t xml:space="preserve"> of the</w:t>
      </w:r>
      <w:r w:rsidRPr="00E51098">
        <w:rPr>
          <w:rFonts w:ascii="Arial" w:hAnsi="Arial" w:cs="Arial"/>
          <w:sz w:val="22"/>
          <w:szCs w:val="22"/>
        </w:rPr>
        <w:t xml:space="preserve"> B1 series cameras</w:t>
      </w:r>
      <w:r w:rsidR="00B64EA8" w:rsidRPr="00E51098">
        <w:rPr>
          <w:rFonts w:ascii="Arial" w:hAnsi="Arial" w:cs="Arial"/>
          <w:sz w:val="22"/>
          <w:szCs w:val="22"/>
        </w:rPr>
        <w:t xml:space="preserve">. The </w:t>
      </w:r>
      <w:r w:rsidR="00436D31" w:rsidRPr="00E51098">
        <w:rPr>
          <w:rFonts w:ascii="Arial" w:hAnsi="Arial" w:cs="Arial"/>
          <w:sz w:val="22"/>
          <w:szCs w:val="22"/>
        </w:rPr>
        <w:t xml:space="preserve">ASCs </w:t>
      </w:r>
      <w:r w:rsidR="00B64EA8" w:rsidRPr="00E51098">
        <w:rPr>
          <w:rFonts w:ascii="Arial" w:hAnsi="Arial" w:cs="Arial"/>
          <w:sz w:val="22"/>
          <w:szCs w:val="22"/>
        </w:rPr>
        <w:t xml:space="preserve">must be delivered </w:t>
      </w:r>
      <w:r w:rsidR="00436D31" w:rsidRPr="00E51098">
        <w:rPr>
          <w:rFonts w:ascii="Arial" w:hAnsi="Arial" w:cs="Arial"/>
          <w:sz w:val="22"/>
          <w:szCs w:val="22"/>
        </w:rPr>
        <w:t xml:space="preserve">no later than </w:t>
      </w:r>
      <w:r w:rsidR="00B64EA8" w:rsidRPr="00E51098">
        <w:rPr>
          <w:rFonts w:ascii="Arial" w:hAnsi="Arial" w:cs="Arial"/>
          <w:sz w:val="22"/>
          <w:szCs w:val="22"/>
        </w:rPr>
        <w:t xml:space="preserve">24 months after receipt of order. </w:t>
      </w: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 xml:space="preserve">After a series of </w:t>
      </w:r>
      <w:r w:rsidR="001C23C4" w:rsidRPr="00E51098">
        <w:rPr>
          <w:rFonts w:ascii="Arial" w:hAnsi="Arial" w:cs="Arial"/>
          <w:sz w:val="22"/>
          <w:szCs w:val="22"/>
        </w:rPr>
        <w:t xml:space="preserve">questions, </w:t>
      </w:r>
      <w:r w:rsidR="00A04E04" w:rsidRPr="00E51098">
        <w:rPr>
          <w:rFonts w:ascii="Arial" w:hAnsi="Arial" w:cs="Arial"/>
          <w:sz w:val="22"/>
          <w:szCs w:val="22"/>
        </w:rPr>
        <w:t xml:space="preserve">information </w:t>
      </w:r>
      <w:r w:rsidR="001C23C4" w:rsidRPr="00E51098">
        <w:rPr>
          <w:rFonts w:ascii="Arial" w:hAnsi="Arial" w:cs="Arial"/>
          <w:sz w:val="22"/>
          <w:szCs w:val="22"/>
        </w:rPr>
        <w:t xml:space="preserve">exchange, </w:t>
      </w:r>
      <w:r w:rsidR="00A04E04" w:rsidRPr="00E51098">
        <w:rPr>
          <w:rFonts w:ascii="Arial" w:hAnsi="Arial" w:cs="Arial"/>
          <w:sz w:val="22"/>
          <w:szCs w:val="22"/>
        </w:rPr>
        <w:t>and clarification requests</w:t>
      </w:r>
      <w:r w:rsidRPr="00E51098">
        <w:rPr>
          <w:rFonts w:ascii="Arial" w:hAnsi="Arial" w:cs="Arial"/>
          <w:sz w:val="22"/>
          <w:szCs w:val="22"/>
        </w:rPr>
        <w:t xml:space="preserve">, </w:t>
      </w:r>
      <w:r w:rsidR="00C47E35" w:rsidRPr="00E51098">
        <w:rPr>
          <w:rFonts w:ascii="Arial" w:hAnsi="Arial" w:cs="Arial"/>
          <w:sz w:val="22"/>
          <w:szCs w:val="22"/>
        </w:rPr>
        <w:t>GIT</w:t>
      </w:r>
      <w:r w:rsidRPr="00E51098">
        <w:rPr>
          <w:rFonts w:ascii="Arial" w:hAnsi="Arial" w:cs="Arial"/>
          <w:sz w:val="22"/>
          <w:szCs w:val="22"/>
        </w:rPr>
        <w:t xml:space="preserve"> and the </w:t>
      </w:r>
      <w:r w:rsidR="00436D31" w:rsidRPr="00E51098">
        <w:rPr>
          <w:rFonts w:ascii="Arial" w:hAnsi="Arial" w:cs="Arial"/>
          <w:sz w:val="22"/>
          <w:szCs w:val="22"/>
        </w:rPr>
        <w:t>FWA</w:t>
      </w:r>
      <w:r w:rsidRPr="00E51098">
        <w:rPr>
          <w:rFonts w:ascii="Arial" w:hAnsi="Arial" w:cs="Arial"/>
          <w:sz w:val="22"/>
          <w:szCs w:val="22"/>
        </w:rPr>
        <w:t xml:space="preserve"> have agreed to </w:t>
      </w:r>
      <w:r w:rsidR="00F25D17" w:rsidRPr="00E51098">
        <w:rPr>
          <w:rFonts w:ascii="Arial" w:hAnsi="Arial" w:cs="Arial"/>
          <w:sz w:val="22"/>
          <w:szCs w:val="22"/>
        </w:rPr>
        <w:t>meet in a formal fact finding session</w:t>
      </w:r>
      <w:r w:rsidR="001C23C4" w:rsidRPr="00E51098">
        <w:rPr>
          <w:rFonts w:ascii="Arial" w:hAnsi="Arial" w:cs="Arial"/>
          <w:sz w:val="22"/>
          <w:szCs w:val="22"/>
        </w:rPr>
        <w:t xml:space="preserve"> at an undisclosed location</w:t>
      </w:r>
      <w:r w:rsidR="00F25D17" w:rsidRPr="00E51098">
        <w:rPr>
          <w:rFonts w:ascii="Arial" w:hAnsi="Arial" w:cs="Arial"/>
          <w:sz w:val="22"/>
          <w:szCs w:val="22"/>
        </w:rPr>
        <w:t>.</w:t>
      </w:r>
      <w:r w:rsidRPr="00E51098">
        <w:rPr>
          <w:rFonts w:ascii="Arial" w:hAnsi="Arial" w:cs="Arial"/>
          <w:sz w:val="22"/>
          <w:szCs w:val="22"/>
        </w:rPr>
        <w:t xml:space="preserve"> </w:t>
      </w:r>
      <w:r w:rsidR="00F25D17" w:rsidRPr="00E51098">
        <w:rPr>
          <w:rFonts w:ascii="Arial" w:hAnsi="Arial" w:cs="Arial"/>
          <w:sz w:val="22"/>
          <w:szCs w:val="22"/>
        </w:rPr>
        <w:t xml:space="preserve"> </w:t>
      </w:r>
      <w:r w:rsidR="00C47E35" w:rsidRPr="00E51098">
        <w:rPr>
          <w:rFonts w:ascii="Arial" w:hAnsi="Arial" w:cs="Arial"/>
          <w:sz w:val="22"/>
          <w:szCs w:val="22"/>
        </w:rPr>
        <w:t>GIT</w:t>
      </w:r>
      <w:r w:rsidR="00F25D17" w:rsidRPr="00E51098">
        <w:rPr>
          <w:rFonts w:ascii="Arial" w:hAnsi="Arial" w:cs="Arial"/>
          <w:sz w:val="22"/>
          <w:szCs w:val="22"/>
        </w:rPr>
        <w:t xml:space="preserve"> responded to the </w:t>
      </w:r>
      <w:r w:rsidR="00A6648B" w:rsidRPr="00E51098">
        <w:rPr>
          <w:rFonts w:ascii="Arial" w:hAnsi="Arial" w:cs="Arial"/>
          <w:sz w:val="22"/>
          <w:szCs w:val="22"/>
        </w:rPr>
        <w:t xml:space="preserve">FWA </w:t>
      </w:r>
      <w:r w:rsidR="00F25D17" w:rsidRPr="00E51098">
        <w:rPr>
          <w:rFonts w:ascii="Arial" w:hAnsi="Arial" w:cs="Arial"/>
          <w:sz w:val="22"/>
          <w:szCs w:val="22"/>
        </w:rPr>
        <w:t>RFP with</w:t>
      </w:r>
      <w:r w:rsidRPr="00E51098">
        <w:rPr>
          <w:rFonts w:ascii="Arial" w:hAnsi="Arial" w:cs="Arial"/>
          <w:sz w:val="22"/>
          <w:szCs w:val="22"/>
        </w:rPr>
        <w:t xml:space="preserve"> </w:t>
      </w:r>
      <w:r w:rsidR="004D10C9" w:rsidRPr="00E51098">
        <w:rPr>
          <w:rFonts w:ascii="Arial" w:hAnsi="Arial" w:cs="Arial"/>
          <w:sz w:val="22"/>
          <w:szCs w:val="22"/>
        </w:rPr>
        <w:t xml:space="preserve">the Cost Summary Detail provided below, </w:t>
      </w:r>
      <w:r w:rsidR="00F25D17" w:rsidRPr="00E51098">
        <w:rPr>
          <w:rFonts w:ascii="Arial" w:hAnsi="Arial" w:cs="Arial"/>
          <w:sz w:val="22"/>
          <w:szCs w:val="22"/>
        </w:rPr>
        <w:t xml:space="preserve">and is interested in </w:t>
      </w:r>
      <w:r w:rsidR="004D10C9" w:rsidRPr="00E51098">
        <w:rPr>
          <w:rFonts w:ascii="Arial" w:hAnsi="Arial" w:cs="Arial"/>
          <w:sz w:val="22"/>
          <w:szCs w:val="22"/>
        </w:rPr>
        <w:t xml:space="preserve">a </w:t>
      </w:r>
      <w:r w:rsidRPr="00E51098">
        <w:rPr>
          <w:rFonts w:ascii="Arial" w:hAnsi="Arial" w:cs="Arial"/>
          <w:sz w:val="22"/>
          <w:szCs w:val="22"/>
        </w:rPr>
        <w:t>Cost Plus Fixed Fee (CPFF) a</w:t>
      </w:r>
      <w:r w:rsidR="00F25D17" w:rsidRPr="00E51098">
        <w:rPr>
          <w:rFonts w:ascii="Arial" w:hAnsi="Arial" w:cs="Arial"/>
          <w:sz w:val="22"/>
          <w:szCs w:val="22"/>
        </w:rPr>
        <w:t>rrangement</w:t>
      </w:r>
      <w:r w:rsidR="001C23C4" w:rsidRPr="00E51098">
        <w:rPr>
          <w:rFonts w:ascii="Arial" w:hAnsi="Arial" w:cs="Arial"/>
          <w:sz w:val="22"/>
          <w:szCs w:val="22"/>
        </w:rPr>
        <w:t xml:space="preserve">.  </w:t>
      </w:r>
      <w:r w:rsidR="00C47E35" w:rsidRPr="00E51098">
        <w:rPr>
          <w:rFonts w:ascii="Arial" w:hAnsi="Arial" w:cs="Arial"/>
          <w:sz w:val="22"/>
          <w:szCs w:val="22"/>
        </w:rPr>
        <w:t>GIT</w:t>
      </w:r>
      <w:r w:rsidR="001C23C4" w:rsidRPr="00E51098">
        <w:rPr>
          <w:rFonts w:ascii="Arial" w:hAnsi="Arial" w:cs="Arial"/>
          <w:sz w:val="22"/>
          <w:szCs w:val="22"/>
        </w:rPr>
        <w:t>’s Program Management</w:t>
      </w:r>
      <w:r w:rsidR="00F25D17" w:rsidRPr="00E51098">
        <w:rPr>
          <w:rFonts w:ascii="Arial" w:hAnsi="Arial" w:cs="Arial"/>
          <w:sz w:val="22"/>
          <w:szCs w:val="22"/>
        </w:rPr>
        <w:t xml:space="preserve"> assert</w:t>
      </w:r>
      <w:r w:rsidR="001C23C4" w:rsidRPr="00E51098">
        <w:rPr>
          <w:rFonts w:ascii="Arial" w:hAnsi="Arial" w:cs="Arial"/>
          <w:sz w:val="22"/>
          <w:szCs w:val="22"/>
        </w:rPr>
        <w:t>s that a cost type effort</w:t>
      </w:r>
      <w:r w:rsidR="00F25D17" w:rsidRPr="00E51098">
        <w:rPr>
          <w:rFonts w:ascii="Arial" w:hAnsi="Arial" w:cs="Arial"/>
          <w:sz w:val="22"/>
          <w:szCs w:val="22"/>
        </w:rPr>
        <w:t xml:space="preserve"> </w:t>
      </w:r>
      <w:r w:rsidR="00221397" w:rsidRPr="00E51098">
        <w:rPr>
          <w:rFonts w:ascii="Arial" w:hAnsi="Arial" w:cs="Arial"/>
          <w:sz w:val="22"/>
          <w:szCs w:val="22"/>
        </w:rPr>
        <w:t>may be</w:t>
      </w:r>
      <w:r w:rsidR="00F25D17" w:rsidRPr="00E51098">
        <w:rPr>
          <w:rFonts w:ascii="Arial" w:hAnsi="Arial" w:cs="Arial"/>
          <w:sz w:val="22"/>
          <w:szCs w:val="22"/>
        </w:rPr>
        <w:t xml:space="preserve"> better suit</w:t>
      </w:r>
      <w:r w:rsidR="001C23C4" w:rsidRPr="00E51098">
        <w:rPr>
          <w:rFonts w:ascii="Arial" w:hAnsi="Arial" w:cs="Arial"/>
          <w:sz w:val="22"/>
          <w:szCs w:val="22"/>
        </w:rPr>
        <w:t>ed</w:t>
      </w:r>
      <w:r w:rsidR="00F25D17" w:rsidRPr="00E51098">
        <w:rPr>
          <w:rFonts w:ascii="Arial" w:hAnsi="Arial" w:cs="Arial"/>
          <w:sz w:val="22"/>
          <w:szCs w:val="22"/>
        </w:rPr>
        <w:t xml:space="preserve"> for delivering the </w:t>
      </w:r>
      <w:r w:rsidR="00436D31" w:rsidRPr="00E51098">
        <w:rPr>
          <w:rFonts w:ascii="Arial" w:hAnsi="Arial" w:cs="Arial"/>
          <w:sz w:val="22"/>
          <w:szCs w:val="22"/>
        </w:rPr>
        <w:t>FWA</w:t>
      </w:r>
      <w:r w:rsidR="001C23C4" w:rsidRPr="00E51098">
        <w:rPr>
          <w:rFonts w:ascii="Arial" w:hAnsi="Arial" w:cs="Arial"/>
          <w:sz w:val="22"/>
          <w:szCs w:val="22"/>
        </w:rPr>
        <w:t xml:space="preserve"> </w:t>
      </w:r>
      <w:r w:rsidR="00F25D17" w:rsidRPr="00E51098">
        <w:rPr>
          <w:rFonts w:ascii="Arial" w:hAnsi="Arial" w:cs="Arial"/>
          <w:sz w:val="22"/>
          <w:szCs w:val="22"/>
        </w:rPr>
        <w:t>requirements</w:t>
      </w:r>
      <w:r w:rsidRPr="00E51098">
        <w:rPr>
          <w:rFonts w:ascii="Arial" w:hAnsi="Arial" w:cs="Arial"/>
          <w:sz w:val="22"/>
          <w:szCs w:val="22"/>
        </w:rPr>
        <w:t xml:space="preserve">, </w:t>
      </w:r>
      <w:r w:rsidR="001C23C4" w:rsidRPr="00E51098">
        <w:rPr>
          <w:rFonts w:ascii="Arial" w:hAnsi="Arial" w:cs="Arial"/>
          <w:sz w:val="22"/>
          <w:szCs w:val="22"/>
        </w:rPr>
        <w:t>than</w:t>
      </w:r>
      <w:r w:rsidRPr="00E51098">
        <w:rPr>
          <w:rFonts w:ascii="Arial" w:hAnsi="Arial" w:cs="Arial"/>
          <w:sz w:val="22"/>
          <w:szCs w:val="22"/>
        </w:rPr>
        <w:t xml:space="preserve"> </w:t>
      </w:r>
      <w:r w:rsidR="00F25D17" w:rsidRPr="00E51098">
        <w:rPr>
          <w:rFonts w:ascii="Arial" w:hAnsi="Arial" w:cs="Arial"/>
          <w:sz w:val="22"/>
          <w:szCs w:val="22"/>
        </w:rPr>
        <w:t xml:space="preserve">the </w:t>
      </w:r>
      <w:r w:rsidRPr="00E51098">
        <w:rPr>
          <w:rFonts w:ascii="Arial" w:hAnsi="Arial" w:cs="Arial"/>
          <w:sz w:val="22"/>
          <w:szCs w:val="22"/>
        </w:rPr>
        <w:t xml:space="preserve">Firm Fixed Price.  </w:t>
      </w: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 xml:space="preserve">Your </w:t>
      </w:r>
      <w:r w:rsidR="001B7206" w:rsidRPr="00E51098">
        <w:rPr>
          <w:rFonts w:ascii="Arial" w:hAnsi="Arial" w:cs="Arial"/>
          <w:sz w:val="22"/>
          <w:szCs w:val="22"/>
        </w:rPr>
        <w:t>task</w:t>
      </w:r>
      <w:r w:rsidRPr="00E51098">
        <w:rPr>
          <w:rFonts w:ascii="Arial" w:hAnsi="Arial" w:cs="Arial"/>
          <w:sz w:val="22"/>
          <w:szCs w:val="22"/>
        </w:rPr>
        <w:t xml:space="preserve">, in Paper </w:t>
      </w:r>
      <w:r w:rsidR="005D35A9" w:rsidRPr="00E51098">
        <w:rPr>
          <w:rFonts w:ascii="Arial" w:hAnsi="Arial" w:cs="Arial"/>
          <w:sz w:val="22"/>
          <w:szCs w:val="22"/>
        </w:rPr>
        <w:t>2</w:t>
      </w:r>
      <w:r w:rsidRPr="00E51098">
        <w:rPr>
          <w:rFonts w:ascii="Arial" w:hAnsi="Arial" w:cs="Arial"/>
          <w:sz w:val="22"/>
          <w:szCs w:val="22"/>
        </w:rPr>
        <w:t xml:space="preserve">, is to </w:t>
      </w:r>
      <w:r w:rsidR="001B7206" w:rsidRPr="00E51098">
        <w:rPr>
          <w:rFonts w:ascii="Arial" w:hAnsi="Arial" w:cs="Arial"/>
          <w:sz w:val="22"/>
          <w:szCs w:val="22"/>
        </w:rPr>
        <w:t>provide preparation documentation to support</w:t>
      </w:r>
      <w:r w:rsidR="00855A7A" w:rsidRPr="00E51098">
        <w:rPr>
          <w:rFonts w:ascii="Arial" w:hAnsi="Arial" w:cs="Arial"/>
          <w:sz w:val="22"/>
          <w:szCs w:val="22"/>
        </w:rPr>
        <w:t xml:space="preserve"> face-to-face meetings</w:t>
      </w:r>
      <w:r w:rsidR="001B7206" w:rsidRPr="00E51098">
        <w:rPr>
          <w:rFonts w:ascii="Arial" w:hAnsi="Arial" w:cs="Arial"/>
          <w:sz w:val="22"/>
          <w:szCs w:val="22"/>
        </w:rPr>
        <w:t xml:space="preserve"> between GIT and the FWA</w:t>
      </w:r>
      <w:r w:rsidR="00855A7A" w:rsidRPr="00E51098">
        <w:rPr>
          <w:rFonts w:ascii="Arial" w:hAnsi="Arial" w:cs="Arial"/>
          <w:sz w:val="22"/>
          <w:szCs w:val="22"/>
        </w:rPr>
        <w:t xml:space="preserve">.  You must </w:t>
      </w:r>
      <w:r w:rsidR="00BD3261" w:rsidRPr="00E51098">
        <w:rPr>
          <w:rFonts w:ascii="Arial" w:hAnsi="Arial" w:cs="Arial"/>
          <w:sz w:val="22"/>
          <w:szCs w:val="22"/>
        </w:rPr>
        <w:t xml:space="preserve">develop a </w:t>
      </w:r>
      <w:r w:rsidR="00855A7A" w:rsidRPr="00E51098">
        <w:rPr>
          <w:rFonts w:ascii="Arial" w:hAnsi="Arial" w:cs="Arial"/>
          <w:sz w:val="22"/>
          <w:szCs w:val="22"/>
        </w:rPr>
        <w:t xml:space="preserve">simple </w:t>
      </w:r>
      <w:r w:rsidR="00BD3261" w:rsidRPr="00E51098">
        <w:rPr>
          <w:rFonts w:ascii="Arial" w:hAnsi="Arial" w:cs="Arial"/>
          <w:sz w:val="22"/>
          <w:szCs w:val="22"/>
        </w:rPr>
        <w:t>fact-finding meeting agenda, which includes your pre</w:t>
      </w:r>
      <w:r w:rsidR="00010591" w:rsidRPr="00E51098">
        <w:rPr>
          <w:rFonts w:ascii="Arial" w:hAnsi="Arial" w:cs="Arial"/>
          <w:sz w:val="22"/>
          <w:szCs w:val="22"/>
        </w:rPr>
        <w:t>-</w:t>
      </w:r>
      <w:r w:rsidR="00BD3261" w:rsidRPr="00E51098">
        <w:rPr>
          <w:rFonts w:ascii="Arial" w:hAnsi="Arial" w:cs="Arial"/>
          <w:sz w:val="22"/>
          <w:szCs w:val="22"/>
        </w:rPr>
        <w:t>negotiation objectives that you expect to accomplish</w:t>
      </w:r>
      <w:r w:rsidR="0085545E" w:rsidRPr="00E51098">
        <w:rPr>
          <w:rFonts w:ascii="Arial" w:hAnsi="Arial" w:cs="Arial"/>
          <w:sz w:val="22"/>
          <w:szCs w:val="22"/>
        </w:rPr>
        <w:t xml:space="preserve">.  Additionally, </w:t>
      </w:r>
      <w:r w:rsidR="00855A7A" w:rsidRPr="00E51098">
        <w:rPr>
          <w:rFonts w:ascii="Arial" w:hAnsi="Arial" w:cs="Arial"/>
          <w:sz w:val="22"/>
          <w:szCs w:val="22"/>
        </w:rPr>
        <w:t xml:space="preserve">you must </w:t>
      </w:r>
      <w:r w:rsidR="00F83761" w:rsidRPr="00E51098">
        <w:rPr>
          <w:rFonts w:ascii="Arial" w:hAnsi="Arial" w:cs="Arial"/>
          <w:sz w:val="22"/>
          <w:szCs w:val="22"/>
        </w:rPr>
        <w:t>explain how you</w:t>
      </w:r>
      <w:r w:rsidRPr="00E51098">
        <w:rPr>
          <w:rFonts w:ascii="Arial" w:hAnsi="Arial" w:cs="Arial"/>
          <w:sz w:val="22"/>
          <w:szCs w:val="22"/>
        </w:rPr>
        <w:t xml:space="preserve"> </w:t>
      </w:r>
      <w:r w:rsidR="00F83761" w:rsidRPr="00E51098">
        <w:rPr>
          <w:rFonts w:ascii="Arial" w:hAnsi="Arial" w:cs="Arial"/>
          <w:sz w:val="22"/>
          <w:szCs w:val="22"/>
        </w:rPr>
        <w:t>plan to document the structure of your future negotiation settlement, assum</w:t>
      </w:r>
      <w:r w:rsidR="00BD3261" w:rsidRPr="00E51098">
        <w:rPr>
          <w:rFonts w:ascii="Arial" w:hAnsi="Arial" w:cs="Arial"/>
          <w:sz w:val="22"/>
          <w:szCs w:val="22"/>
        </w:rPr>
        <w:t>ing</w:t>
      </w:r>
      <w:r w:rsidR="00F83761" w:rsidRPr="00E51098">
        <w:rPr>
          <w:rFonts w:ascii="Arial" w:hAnsi="Arial" w:cs="Arial"/>
          <w:sz w:val="22"/>
          <w:szCs w:val="22"/>
        </w:rPr>
        <w:t xml:space="preserve"> that the </w:t>
      </w:r>
      <w:r w:rsidR="00436D31" w:rsidRPr="00E51098">
        <w:rPr>
          <w:rFonts w:ascii="Arial" w:hAnsi="Arial" w:cs="Arial"/>
          <w:sz w:val="22"/>
          <w:szCs w:val="22"/>
        </w:rPr>
        <w:t>FWA</w:t>
      </w:r>
      <w:r w:rsidR="00F83761" w:rsidRPr="00E51098">
        <w:rPr>
          <w:rFonts w:ascii="Arial" w:hAnsi="Arial" w:cs="Arial"/>
          <w:sz w:val="22"/>
          <w:szCs w:val="22"/>
        </w:rPr>
        <w:t xml:space="preserve"> accepts the </w:t>
      </w:r>
      <w:r w:rsidR="00C47E35" w:rsidRPr="00E51098">
        <w:rPr>
          <w:rFonts w:ascii="Arial" w:hAnsi="Arial" w:cs="Arial"/>
          <w:sz w:val="22"/>
          <w:szCs w:val="22"/>
        </w:rPr>
        <w:t>GIT</w:t>
      </w:r>
      <w:r w:rsidR="00F83761" w:rsidRPr="00E51098">
        <w:rPr>
          <w:rFonts w:ascii="Arial" w:hAnsi="Arial" w:cs="Arial"/>
          <w:sz w:val="22"/>
          <w:szCs w:val="22"/>
        </w:rPr>
        <w:t xml:space="preserve"> Proposal, with no further discussion.  </w:t>
      </w:r>
    </w:p>
    <w:p w:rsidR="001F1BD3" w:rsidRPr="00E51098" w:rsidRDefault="001F1BD3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 xml:space="preserve">The </w:t>
      </w:r>
      <w:r w:rsidR="00C80FEB" w:rsidRPr="00E51098">
        <w:rPr>
          <w:rFonts w:ascii="Arial" w:hAnsi="Arial" w:cs="Arial"/>
          <w:sz w:val="22"/>
          <w:szCs w:val="22"/>
        </w:rPr>
        <w:t xml:space="preserve">Paper </w:t>
      </w:r>
      <w:r w:rsidR="001B7206" w:rsidRPr="00E51098">
        <w:rPr>
          <w:rFonts w:ascii="Arial" w:hAnsi="Arial" w:cs="Arial"/>
          <w:sz w:val="22"/>
          <w:szCs w:val="22"/>
        </w:rPr>
        <w:t xml:space="preserve">content </w:t>
      </w:r>
      <w:r w:rsidRPr="00E51098">
        <w:rPr>
          <w:rFonts w:ascii="Arial" w:hAnsi="Arial" w:cs="Arial"/>
          <w:sz w:val="22"/>
          <w:szCs w:val="22"/>
        </w:rPr>
        <w:t xml:space="preserve">should </w:t>
      </w:r>
      <w:r w:rsidR="00C97A2A" w:rsidRPr="00E51098">
        <w:rPr>
          <w:rFonts w:ascii="Arial" w:hAnsi="Arial" w:cs="Arial"/>
          <w:sz w:val="22"/>
          <w:szCs w:val="22"/>
        </w:rPr>
        <w:t>include</w:t>
      </w:r>
      <w:r w:rsidR="009B1874" w:rsidRPr="00E51098">
        <w:rPr>
          <w:rFonts w:ascii="Arial" w:hAnsi="Arial" w:cs="Arial"/>
          <w:sz w:val="22"/>
          <w:szCs w:val="22"/>
        </w:rPr>
        <w:t xml:space="preserve"> </w:t>
      </w:r>
      <w:r w:rsidRPr="00E51098">
        <w:rPr>
          <w:rFonts w:ascii="Arial" w:hAnsi="Arial" w:cs="Arial"/>
          <w:sz w:val="22"/>
          <w:szCs w:val="22"/>
        </w:rPr>
        <w:t xml:space="preserve">framing </w:t>
      </w:r>
      <w:r w:rsidR="00855A7A" w:rsidRPr="00E51098">
        <w:rPr>
          <w:rFonts w:ascii="Arial" w:hAnsi="Arial" w:cs="Arial"/>
          <w:sz w:val="22"/>
          <w:szCs w:val="22"/>
        </w:rPr>
        <w:t xml:space="preserve">and documenting </w:t>
      </w:r>
      <w:r w:rsidR="00A04BF0" w:rsidRPr="00E51098">
        <w:rPr>
          <w:rFonts w:ascii="Arial" w:hAnsi="Arial" w:cs="Arial"/>
          <w:sz w:val="22"/>
          <w:szCs w:val="22"/>
        </w:rPr>
        <w:t xml:space="preserve">each one </w:t>
      </w:r>
      <w:r w:rsidRPr="00E51098">
        <w:rPr>
          <w:rFonts w:ascii="Arial" w:hAnsi="Arial" w:cs="Arial"/>
          <w:sz w:val="22"/>
          <w:szCs w:val="22"/>
        </w:rPr>
        <w:t>the following</w:t>
      </w:r>
      <w:r w:rsidR="00CE7F4B" w:rsidRPr="00E51098">
        <w:rPr>
          <w:rFonts w:ascii="Arial" w:hAnsi="Arial" w:cs="Arial"/>
          <w:sz w:val="22"/>
          <w:szCs w:val="22"/>
        </w:rPr>
        <w:t xml:space="preserve"> </w:t>
      </w:r>
      <w:r w:rsidR="00A04BF0" w:rsidRPr="00E51098">
        <w:rPr>
          <w:rFonts w:ascii="Arial" w:hAnsi="Arial" w:cs="Arial"/>
          <w:sz w:val="22"/>
          <w:szCs w:val="22"/>
        </w:rPr>
        <w:t>points</w:t>
      </w:r>
      <w:r w:rsidR="001B7206" w:rsidRPr="00E51098">
        <w:rPr>
          <w:rFonts w:ascii="Arial" w:hAnsi="Arial" w:cs="Arial"/>
          <w:sz w:val="22"/>
          <w:szCs w:val="22"/>
        </w:rPr>
        <w:t>,</w:t>
      </w:r>
      <w:r w:rsidR="00A04BF0" w:rsidRPr="00E51098">
        <w:rPr>
          <w:rFonts w:ascii="Arial" w:hAnsi="Arial" w:cs="Arial"/>
          <w:sz w:val="22"/>
          <w:szCs w:val="22"/>
        </w:rPr>
        <w:t xml:space="preserve"> </w:t>
      </w:r>
      <w:r w:rsidR="00CE7F4B" w:rsidRPr="00E51098">
        <w:rPr>
          <w:rFonts w:ascii="Arial" w:hAnsi="Arial" w:cs="Arial"/>
          <w:sz w:val="22"/>
          <w:szCs w:val="22"/>
        </w:rPr>
        <w:t xml:space="preserve">for which you may take </w:t>
      </w:r>
      <w:r w:rsidR="00BB095F" w:rsidRPr="00E51098">
        <w:rPr>
          <w:rFonts w:ascii="Arial" w:hAnsi="Arial" w:cs="Arial"/>
          <w:sz w:val="22"/>
          <w:szCs w:val="22"/>
        </w:rPr>
        <w:t xml:space="preserve">either </w:t>
      </w:r>
      <w:r w:rsidR="00CE7F4B" w:rsidRPr="00E51098">
        <w:rPr>
          <w:rFonts w:ascii="Arial" w:hAnsi="Arial" w:cs="Arial"/>
          <w:sz w:val="22"/>
          <w:szCs w:val="22"/>
        </w:rPr>
        <w:t xml:space="preserve">the FWA or </w:t>
      </w:r>
      <w:r w:rsidR="00BB095F" w:rsidRPr="00E51098">
        <w:rPr>
          <w:rFonts w:ascii="Arial" w:hAnsi="Arial" w:cs="Arial"/>
          <w:sz w:val="22"/>
          <w:szCs w:val="22"/>
        </w:rPr>
        <w:t>GIT</w:t>
      </w:r>
      <w:r w:rsidR="00CE7F4B" w:rsidRPr="00E51098">
        <w:rPr>
          <w:rFonts w:ascii="Arial" w:hAnsi="Arial" w:cs="Arial"/>
          <w:sz w:val="22"/>
          <w:szCs w:val="22"/>
        </w:rPr>
        <w:t xml:space="preserve"> perspective</w:t>
      </w:r>
      <w:r w:rsidRPr="00E51098">
        <w:rPr>
          <w:rFonts w:ascii="Arial" w:hAnsi="Arial" w:cs="Arial"/>
          <w:sz w:val="22"/>
          <w:szCs w:val="22"/>
        </w:rPr>
        <w:t>:</w:t>
      </w: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D3261" w:rsidRPr="00E51098" w:rsidRDefault="00855A7A" w:rsidP="00B64EA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 xml:space="preserve">High-level </w:t>
      </w:r>
      <w:r w:rsidR="00BD3261" w:rsidRPr="00E51098">
        <w:rPr>
          <w:rFonts w:ascii="Arial" w:hAnsi="Arial" w:cs="Arial"/>
          <w:sz w:val="22"/>
          <w:szCs w:val="22"/>
        </w:rPr>
        <w:t>Fact-finding Meeting Agenda</w:t>
      </w:r>
      <w:r w:rsidR="00CE7F4B" w:rsidRPr="00E51098">
        <w:rPr>
          <w:rFonts w:ascii="Arial" w:hAnsi="Arial" w:cs="Arial"/>
          <w:sz w:val="22"/>
          <w:szCs w:val="22"/>
        </w:rPr>
        <w:t xml:space="preserve"> between GIT and FWA.</w:t>
      </w:r>
    </w:p>
    <w:p w:rsidR="00B64EA8" w:rsidRPr="00E51098" w:rsidRDefault="00C80FEB" w:rsidP="00B64EA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>Development of Pre</w:t>
      </w:r>
      <w:r w:rsidR="00D138B4" w:rsidRPr="00E51098">
        <w:rPr>
          <w:rFonts w:ascii="Arial" w:hAnsi="Arial" w:cs="Arial"/>
          <w:sz w:val="22"/>
          <w:szCs w:val="22"/>
        </w:rPr>
        <w:t>-</w:t>
      </w:r>
      <w:r w:rsidRPr="00E51098">
        <w:rPr>
          <w:rFonts w:ascii="Arial" w:hAnsi="Arial" w:cs="Arial"/>
          <w:sz w:val="22"/>
          <w:szCs w:val="22"/>
        </w:rPr>
        <w:t>negotiation Objectives</w:t>
      </w:r>
      <w:r w:rsidR="00B64EA8" w:rsidRPr="00E51098">
        <w:rPr>
          <w:rFonts w:ascii="Arial" w:hAnsi="Arial" w:cs="Arial"/>
          <w:sz w:val="22"/>
          <w:szCs w:val="22"/>
        </w:rPr>
        <w:t xml:space="preserve"> with explicit emphasis on cost analysis techniques that </w:t>
      </w:r>
      <w:r w:rsidR="004400B1" w:rsidRPr="00E51098">
        <w:rPr>
          <w:rFonts w:ascii="Arial" w:hAnsi="Arial" w:cs="Arial"/>
          <w:sz w:val="22"/>
          <w:szCs w:val="22"/>
        </w:rPr>
        <w:t>can</w:t>
      </w:r>
      <w:r w:rsidR="00B64EA8" w:rsidRPr="00E51098">
        <w:rPr>
          <w:rFonts w:ascii="Arial" w:hAnsi="Arial" w:cs="Arial"/>
          <w:sz w:val="22"/>
          <w:szCs w:val="22"/>
        </w:rPr>
        <w:t xml:space="preserve"> be considered in evaluating the proposed direct labor, materials, and ODCs.</w:t>
      </w:r>
    </w:p>
    <w:p w:rsidR="004400B1" w:rsidRPr="00E51098" w:rsidRDefault="00C80FEB" w:rsidP="00B64EA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>Proposed Documentation for a negotiated settlement</w:t>
      </w:r>
      <w:r w:rsidR="00855A7A" w:rsidRPr="00E51098">
        <w:rPr>
          <w:rFonts w:ascii="Arial" w:hAnsi="Arial" w:cs="Arial"/>
          <w:sz w:val="22"/>
          <w:szCs w:val="22"/>
        </w:rPr>
        <w:t xml:space="preserve"> with objective support</w:t>
      </w:r>
      <w:r w:rsidR="00B64EA8" w:rsidRPr="00E51098">
        <w:rPr>
          <w:rFonts w:ascii="Arial" w:hAnsi="Arial" w:cs="Arial"/>
          <w:sz w:val="22"/>
          <w:szCs w:val="22"/>
        </w:rPr>
        <w:t>.</w:t>
      </w:r>
    </w:p>
    <w:p w:rsidR="00BD3261" w:rsidRPr="00E51098" w:rsidRDefault="00BD3261" w:rsidP="00B64EA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>Any Assumptions</w:t>
      </w:r>
      <w:r w:rsidR="001C23C4" w:rsidRPr="00E51098">
        <w:rPr>
          <w:rFonts w:ascii="Arial" w:hAnsi="Arial" w:cs="Arial"/>
          <w:sz w:val="22"/>
          <w:szCs w:val="22"/>
        </w:rPr>
        <w:t>, such as regulatory, statutory, or operating guidelines</w:t>
      </w:r>
      <w:r w:rsidRPr="00E51098">
        <w:rPr>
          <w:rFonts w:ascii="Arial" w:hAnsi="Arial" w:cs="Arial"/>
          <w:sz w:val="22"/>
          <w:szCs w:val="22"/>
        </w:rPr>
        <w:t xml:space="preserve"> used to accomplish the given specifications, in your Paper.</w:t>
      </w:r>
    </w:p>
    <w:p w:rsidR="00B271C9" w:rsidRPr="00E51098" w:rsidRDefault="00B271C9" w:rsidP="00B64EA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51098">
        <w:rPr>
          <w:rFonts w:ascii="Arial" w:hAnsi="Arial" w:cs="Arial"/>
          <w:sz w:val="22"/>
          <w:szCs w:val="22"/>
        </w:rPr>
        <w:t xml:space="preserve">Appropriate </w:t>
      </w:r>
      <w:r w:rsidR="00F76E52" w:rsidRPr="00E51098">
        <w:rPr>
          <w:rFonts w:ascii="Arial" w:hAnsi="Arial" w:cs="Arial"/>
          <w:sz w:val="22"/>
          <w:szCs w:val="22"/>
        </w:rPr>
        <w:t>writing mechanics</w:t>
      </w:r>
      <w:r w:rsidR="00BD3261" w:rsidRPr="00E51098">
        <w:rPr>
          <w:rFonts w:ascii="Arial" w:hAnsi="Arial" w:cs="Arial"/>
          <w:sz w:val="22"/>
          <w:szCs w:val="22"/>
        </w:rPr>
        <w:t xml:space="preserve">, </w:t>
      </w:r>
      <w:r w:rsidRPr="00E51098">
        <w:rPr>
          <w:rFonts w:ascii="Arial" w:hAnsi="Arial" w:cs="Arial"/>
          <w:sz w:val="22"/>
          <w:szCs w:val="22"/>
        </w:rPr>
        <w:t>formatting</w:t>
      </w:r>
      <w:r w:rsidR="00BD3261" w:rsidRPr="00E51098">
        <w:rPr>
          <w:rFonts w:ascii="Arial" w:hAnsi="Arial" w:cs="Arial"/>
          <w:sz w:val="22"/>
          <w:szCs w:val="22"/>
        </w:rPr>
        <w:t>, and sources</w:t>
      </w:r>
      <w:r w:rsidR="00F76E52" w:rsidRPr="00E51098">
        <w:rPr>
          <w:rFonts w:ascii="Arial" w:hAnsi="Arial" w:cs="Arial"/>
          <w:sz w:val="22"/>
          <w:szCs w:val="22"/>
        </w:rPr>
        <w:t>.</w:t>
      </w:r>
    </w:p>
    <w:p w:rsidR="00B64EA8" w:rsidRPr="00E5109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263F2" w:rsidRPr="00E51098" w:rsidRDefault="00F263F2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E51098" w:rsidRDefault="00A04E04" w:rsidP="00B64EA8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E51098">
        <w:rPr>
          <w:rFonts w:ascii="Arial" w:hAnsi="Arial" w:cs="Arial"/>
          <w:b/>
          <w:sz w:val="22"/>
          <w:szCs w:val="22"/>
        </w:rPr>
        <w:t xml:space="preserve">Proposal </w:t>
      </w:r>
      <w:r w:rsidR="00B64EA8" w:rsidRPr="00E51098">
        <w:rPr>
          <w:rFonts w:ascii="Arial" w:hAnsi="Arial" w:cs="Arial"/>
          <w:b/>
          <w:sz w:val="22"/>
          <w:szCs w:val="22"/>
        </w:rPr>
        <w:t xml:space="preserve">Cost Summary Detail </w:t>
      </w:r>
      <w:r w:rsidR="004D10C9" w:rsidRPr="00E51098">
        <w:rPr>
          <w:rFonts w:ascii="Arial" w:hAnsi="Arial" w:cs="Arial"/>
          <w:b/>
          <w:sz w:val="22"/>
          <w:szCs w:val="22"/>
        </w:rPr>
        <w:t xml:space="preserve">for </w:t>
      </w:r>
      <w:r w:rsidRPr="00E51098">
        <w:rPr>
          <w:rFonts w:ascii="Arial" w:hAnsi="Arial" w:cs="Arial"/>
          <w:b/>
          <w:sz w:val="22"/>
          <w:szCs w:val="22"/>
        </w:rPr>
        <w:t>the B1</w:t>
      </w:r>
      <w:r w:rsidR="00855A7A" w:rsidRPr="00E51098">
        <w:rPr>
          <w:rFonts w:ascii="Arial" w:hAnsi="Arial" w:cs="Arial"/>
          <w:b/>
          <w:sz w:val="22"/>
          <w:szCs w:val="22"/>
        </w:rPr>
        <w:t>-RD ASC</w:t>
      </w:r>
    </w:p>
    <w:p w:rsidR="00B64EA8" w:rsidRPr="0017713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W w:w="4820" w:type="dxa"/>
        <w:tblInd w:w="98" w:type="dxa"/>
        <w:tblLook w:val="04A0" w:firstRow="1" w:lastRow="0" w:firstColumn="1" w:lastColumn="0" w:noHBand="0" w:noVBand="1"/>
      </w:tblPr>
      <w:tblGrid>
        <w:gridCol w:w="2700"/>
        <w:gridCol w:w="875"/>
        <w:gridCol w:w="1497"/>
      </w:tblGrid>
      <w:tr w:rsidR="00347ACB" w:rsidRPr="00347ACB" w:rsidTr="00347ACB">
        <w:trPr>
          <w:trHeight w:val="312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</w:pPr>
            <w:r w:rsidRPr="00347ACB"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  <w:t>Element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</w:pPr>
            <w:r w:rsidRPr="00347ACB"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  <w:t>Rate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</w:pPr>
            <w:r w:rsidRPr="00347ACB">
              <w:rPr>
                <w:rFonts w:ascii="Calibri" w:eastAsia="Times New Roman" w:hAnsi="Calibri"/>
                <w:b/>
                <w:bCs/>
                <w:color w:val="000000"/>
                <w:sz w:val="24"/>
                <w:szCs w:val="24"/>
              </w:rPr>
              <w:t xml:space="preserve">Proposed 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Direct Material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3,300,00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Direct Labor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,425,00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Subcontracts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3,250,00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Other Direct Costs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78,95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otal Direct Costs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9,053,95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Indirect Costs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Labor Overhead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,179,46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Material Overhead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10.00%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330,00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Subcontract Overhead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.50%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81,25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otal Cost Input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11,644,660.0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G&amp;A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8.00%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931,572.8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otal Cost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12,576,232.80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77FE7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COM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,647.59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Profit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0.00%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2,515,246.56</w:t>
            </w:r>
          </w:p>
        </w:tc>
      </w:tr>
      <w:tr w:rsidR="00347ACB" w:rsidRPr="00347ACB" w:rsidTr="00347ACB">
        <w:trPr>
          <w:trHeight w:val="288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otal Price 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7ACB" w:rsidRPr="00347ACB" w:rsidRDefault="00347ACB" w:rsidP="00347ACB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47ACB">
              <w:rPr>
                <w:rFonts w:ascii="Calibri" w:eastAsia="Times New Roman" w:hAnsi="Calibri"/>
                <w:color w:val="000000"/>
                <w:sz w:val="22"/>
                <w:szCs w:val="22"/>
              </w:rPr>
              <w:t>15,094,126.95</w:t>
            </w:r>
          </w:p>
        </w:tc>
      </w:tr>
    </w:tbl>
    <w:p w:rsidR="00B64EA8" w:rsidRPr="0017713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177138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F1BD3" w:rsidRPr="005124E5" w:rsidRDefault="00B64EA8" w:rsidP="001F1BD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>Your</w:t>
      </w:r>
      <w:r w:rsidR="00CB2378" w:rsidRPr="005124E5">
        <w:rPr>
          <w:rFonts w:ascii="Arial" w:hAnsi="Arial" w:cs="Arial"/>
          <w:sz w:val="22"/>
          <w:szCs w:val="22"/>
        </w:rPr>
        <w:t xml:space="preserve"> Paper</w:t>
      </w:r>
      <w:r w:rsidR="00855A7A" w:rsidRPr="005124E5">
        <w:rPr>
          <w:rFonts w:ascii="Arial" w:hAnsi="Arial" w:cs="Arial"/>
          <w:sz w:val="22"/>
          <w:szCs w:val="22"/>
        </w:rPr>
        <w:t xml:space="preserve"> </w:t>
      </w:r>
      <w:r w:rsidR="00CB2378" w:rsidRPr="005124E5">
        <w:rPr>
          <w:rFonts w:ascii="Arial" w:hAnsi="Arial" w:cs="Arial"/>
          <w:sz w:val="22"/>
          <w:szCs w:val="22"/>
        </w:rPr>
        <w:t>2</w:t>
      </w:r>
      <w:r w:rsidRPr="005124E5">
        <w:rPr>
          <w:rFonts w:ascii="Arial" w:hAnsi="Arial" w:cs="Arial"/>
          <w:sz w:val="22"/>
          <w:szCs w:val="22"/>
        </w:rPr>
        <w:t xml:space="preserve"> </w:t>
      </w:r>
      <w:r w:rsidR="00347ACB" w:rsidRPr="005124E5">
        <w:rPr>
          <w:rFonts w:ascii="Arial" w:hAnsi="Arial" w:cs="Arial"/>
          <w:sz w:val="22"/>
          <w:szCs w:val="22"/>
        </w:rPr>
        <w:t>is expected to</w:t>
      </w:r>
      <w:r w:rsidRPr="005124E5">
        <w:rPr>
          <w:rFonts w:ascii="Arial" w:hAnsi="Arial" w:cs="Arial"/>
          <w:sz w:val="22"/>
          <w:szCs w:val="22"/>
        </w:rPr>
        <w:t xml:space="preserve"> explicitly cover the requirements </w:t>
      </w:r>
      <w:r w:rsidR="00347ACB" w:rsidRPr="005124E5">
        <w:rPr>
          <w:rFonts w:ascii="Arial" w:hAnsi="Arial" w:cs="Arial"/>
          <w:sz w:val="22"/>
          <w:szCs w:val="22"/>
        </w:rPr>
        <w:t xml:space="preserve">listed </w:t>
      </w:r>
      <w:r w:rsidRPr="005124E5">
        <w:rPr>
          <w:rFonts w:ascii="Arial" w:hAnsi="Arial" w:cs="Arial"/>
          <w:sz w:val="22"/>
          <w:szCs w:val="22"/>
        </w:rPr>
        <w:t>above, and should be a thematic, coherent, and relevant chronology, with smooth transitions.</w:t>
      </w:r>
      <w:r w:rsidR="009B1874" w:rsidRPr="005124E5">
        <w:rPr>
          <w:rFonts w:ascii="Arial" w:hAnsi="Arial" w:cs="Arial"/>
          <w:sz w:val="22"/>
          <w:szCs w:val="22"/>
        </w:rPr>
        <w:t xml:space="preserve">  </w:t>
      </w:r>
      <w:r w:rsidRPr="005124E5">
        <w:rPr>
          <w:rFonts w:ascii="Arial" w:hAnsi="Arial" w:cs="Arial"/>
          <w:sz w:val="22"/>
          <w:szCs w:val="22"/>
        </w:rPr>
        <w:t xml:space="preserve">In all cases, provide SUPPORT for your </w:t>
      </w:r>
      <w:r w:rsidR="00A46589" w:rsidRPr="005124E5">
        <w:rPr>
          <w:rFonts w:ascii="Arial" w:hAnsi="Arial" w:cs="Arial"/>
          <w:sz w:val="22"/>
          <w:szCs w:val="22"/>
        </w:rPr>
        <w:t>negotiation</w:t>
      </w:r>
      <w:r w:rsidRPr="005124E5">
        <w:rPr>
          <w:rFonts w:ascii="Arial" w:hAnsi="Arial" w:cs="Arial"/>
          <w:sz w:val="22"/>
          <w:szCs w:val="22"/>
        </w:rPr>
        <w:t xml:space="preserve"> with minimum, but sufficient and convincing detail for </w:t>
      </w:r>
      <w:r w:rsidR="00A46589" w:rsidRPr="005124E5">
        <w:rPr>
          <w:rFonts w:ascii="Arial" w:hAnsi="Arial" w:cs="Arial"/>
          <w:sz w:val="22"/>
          <w:szCs w:val="22"/>
        </w:rPr>
        <w:t xml:space="preserve">its </w:t>
      </w:r>
      <w:r w:rsidRPr="005124E5">
        <w:rPr>
          <w:rFonts w:ascii="Arial" w:hAnsi="Arial" w:cs="Arial"/>
          <w:sz w:val="22"/>
          <w:szCs w:val="22"/>
        </w:rPr>
        <w:t>implementation.</w:t>
      </w:r>
      <w:r w:rsidR="001F1BD3" w:rsidRPr="005124E5">
        <w:rPr>
          <w:rFonts w:ascii="Arial" w:hAnsi="Arial" w:cs="Arial"/>
          <w:sz w:val="22"/>
          <w:szCs w:val="22"/>
        </w:rPr>
        <w:t xml:space="preserve"> Research these items for additional support</w:t>
      </w:r>
      <w:r w:rsidR="005124E5">
        <w:rPr>
          <w:rFonts w:ascii="Arial" w:hAnsi="Arial" w:cs="Arial"/>
          <w:sz w:val="22"/>
          <w:szCs w:val="22"/>
        </w:rPr>
        <w:t>,</w:t>
      </w:r>
      <w:r w:rsidR="001F1BD3" w:rsidRPr="005124E5">
        <w:rPr>
          <w:rFonts w:ascii="Arial" w:hAnsi="Arial" w:cs="Arial"/>
          <w:sz w:val="22"/>
          <w:szCs w:val="22"/>
        </w:rPr>
        <w:t xml:space="preserve"> as needed</w:t>
      </w:r>
      <w:r w:rsidR="005124E5">
        <w:rPr>
          <w:rFonts w:ascii="Arial" w:hAnsi="Arial" w:cs="Arial"/>
          <w:sz w:val="22"/>
          <w:szCs w:val="22"/>
        </w:rPr>
        <w:t>,</w:t>
      </w:r>
      <w:r w:rsidR="001F1BD3" w:rsidRPr="005124E5">
        <w:rPr>
          <w:rFonts w:ascii="Arial" w:hAnsi="Arial" w:cs="Arial"/>
          <w:sz w:val="22"/>
          <w:szCs w:val="22"/>
        </w:rPr>
        <w:t xml:space="preserve"> for framework. </w:t>
      </w:r>
    </w:p>
    <w:p w:rsidR="00B64EA8" w:rsidRPr="005124E5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9B1874" w:rsidRPr="005124E5" w:rsidRDefault="00A04E04" w:rsidP="00C97A2A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>K</w:t>
      </w:r>
      <w:r w:rsidR="00C97A2A" w:rsidRPr="005124E5">
        <w:rPr>
          <w:rFonts w:ascii="Arial" w:hAnsi="Arial" w:cs="Arial"/>
          <w:sz w:val="22"/>
          <w:szCs w:val="22"/>
        </w:rPr>
        <w:t xml:space="preserve">eep your thoughts organized by </w:t>
      </w:r>
      <w:r w:rsidR="00971091" w:rsidRPr="005124E5">
        <w:rPr>
          <w:rFonts w:ascii="Arial" w:hAnsi="Arial" w:cs="Arial"/>
          <w:sz w:val="22"/>
          <w:szCs w:val="22"/>
        </w:rPr>
        <w:t>using good writing mechanics.  P</w:t>
      </w:r>
      <w:r w:rsidR="00C97A2A" w:rsidRPr="005124E5">
        <w:rPr>
          <w:rFonts w:ascii="Arial" w:hAnsi="Arial" w:cs="Arial"/>
          <w:sz w:val="22"/>
          <w:szCs w:val="22"/>
        </w:rPr>
        <w:t>lac</w:t>
      </w:r>
      <w:r w:rsidR="00971091" w:rsidRPr="005124E5">
        <w:rPr>
          <w:rFonts w:ascii="Arial" w:hAnsi="Arial" w:cs="Arial"/>
          <w:sz w:val="22"/>
          <w:szCs w:val="22"/>
        </w:rPr>
        <w:t>e</w:t>
      </w:r>
      <w:r w:rsidR="00C97A2A" w:rsidRPr="005124E5">
        <w:rPr>
          <w:rFonts w:ascii="Arial" w:hAnsi="Arial" w:cs="Arial"/>
          <w:sz w:val="22"/>
          <w:szCs w:val="22"/>
        </w:rPr>
        <w:t xml:space="preserve"> a space between paragraphs, and </w:t>
      </w:r>
      <w:r w:rsidRPr="005124E5">
        <w:rPr>
          <w:rFonts w:ascii="Arial" w:hAnsi="Arial" w:cs="Arial"/>
          <w:sz w:val="22"/>
          <w:szCs w:val="22"/>
        </w:rPr>
        <w:t xml:space="preserve">please </w:t>
      </w:r>
      <w:r w:rsidR="00C97A2A" w:rsidRPr="005124E5">
        <w:rPr>
          <w:rFonts w:ascii="Arial" w:hAnsi="Arial" w:cs="Arial"/>
          <w:sz w:val="22"/>
          <w:szCs w:val="22"/>
        </w:rPr>
        <w:t xml:space="preserve">use </w:t>
      </w:r>
      <w:r w:rsidR="00CB2378" w:rsidRPr="005124E5">
        <w:rPr>
          <w:rFonts w:ascii="Arial" w:hAnsi="Arial" w:cs="Arial"/>
          <w:sz w:val="22"/>
          <w:szCs w:val="22"/>
        </w:rPr>
        <w:t xml:space="preserve">double spacing and </w:t>
      </w:r>
      <w:r w:rsidR="00C97A2A" w:rsidRPr="005124E5">
        <w:rPr>
          <w:rFonts w:ascii="Arial" w:hAnsi="Arial" w:cs="Arial"/>
          <w:sz w:val="22"/>
          <w:szCs w:val="22"/>
        </w:rPr>
        <w:t>HEADINGS to match the requirements</w:t>
      </w:r>
      <w:r w:rsidR="00971091" w:rsidRPr="005124E5">
        <w:rPr>
          <w:rFonts w:ascii="Arial" w:hAnsi="Arial" w:cs="Arial"/>
          <w:sz w:val="22"/>
          <w:szCs w:val="22"/>
        </w:rPr>
        <w:t xml:space="preserve"> and major points of your </w:t>
      </w:r>
      <w:r w:rsidR="00F45724" w:rsidRPr="005124E5">
        <w:rPr>
          <w:rFonts w:ascii="Arial" w:hAnsi="Arial" w:cs="Arial"/>
          <w:sz w:val="22"/>
          <w:szCs w:val="22"/>
        </w:rPr>
        <w:t>Paper for a clear flow of your responses to the Assignment requirement</w:t>
      </w:r>
      <w:r w:rsidR="00C97A2A" w:rsidRPr="005124E5">
        <w:rPr>
          <w:rFonts w:ascii="Arial" w:hAnsi="Arial" w:cs="Arial"/>
          <w:sz w:val="22"/>
          <w:szCs w:val="22"/>
        </w:rPr>
        <w:t>.</w:t>
      </w:r>
      <w:r w:rsidR="009B1874" w:rsidRPr="005124E5">
        <w:rPr>
          <w:rFonts w:ascii="Arial" w:hAnsi="Arial" w:cs="Arial"/>
          <w:sz w:val="22"/>
          <w:szCs w:val="22"/>
        </w:rPr>
        <w:t xml:space="preserve">  </w:t>
      </w:r>
      <w:r w:rsidR="00E51098" w:rsidRPr="005124E5">
        <w:rPr>
          <w:rFonts w:ascii="Arial" w:hAnsi="Arial" w:cs="Arial"/>
          <w:sz w:val="22"/>
          <w:szCs w:val="22"/>
        </w:rPr>
        <w:t>Abstracts are not required, and should not be included.</w:t>
      </w:r>
    </w:p>
    <w:p w:rsidR="00CB2378" w:rsidRPr="005124E5" w:rsidRDefault="00CB2378" w:rsidP="00C97A2A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97A2A" w:rsidRPr="005124E5" w:rsidRDefault="00C97A2A" w:rsidP="00C97A2A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 xml:space="preserve">Your exposition should reflect considerable thought and go beyond restating the text. </w:t>
      </w:r>
      <w:r w:rsidR="001F1BD3" w:rsidRPr="005124E5">
        <w:rPr>
          <w:rFonts w:ascii="Arial" w:hAnsi="Arial" w:cs="Arial"/>
          <w:sz w:val="22"/>
          <w:szCs w:val="22"/>
        </w:rPr>
        <w:t xml:space="preserve"> </w:t>
      </w:r>
      <w:r w:rsidRPr="005124E5">
        <w:rPr>
          <w:rFonts w:ascii="Arial" w:hAnsi="Arial" w:cs="Arial"/>
          <w:sz w:val="22"/>
          <w:szCs w:val="22"/>
        </w:rPr>
        <w:t xml:space="preserve">A minimum of four </w:t>
      </w:r>
      <w:r w:rsidR="00E51098" w:rsidRPr="005124E5">
        <w:rPr>
          <w:rFonts w:ascii="Arial" w:hAnsi="Arial" w:cs="Arial"/>
          <w:sz w:val="22"/>
          <w:szCs w:val="22"/>
        </w:rPr>
        <w:t xml:space="preserve">(4) </w:t>
      </w:r>
      <w:r w:rsidRPr="005124E5">
        <w:rPr>
          <w:rFonts w:ascii="Arial" w:hAnsi="Arial" w:cs="Arial"/>
          <w:sz w:val="22"/>
          <w:szCs w:val="22"/>
        </w:rPr>
        <w:t xml:space="preserve">peer reviewed sources are required.  You are expected to follow the APA guidelines for citations.  </w:t>
      </w:r>
      <w:r w:rsidR="005D7C15" w:rsidRPr="005124E5">
        <w:rPr>
          <w:rFonts w:ascii="Arial" w:hAnsi="Arial" w:cs="Arial"/>
          <w:sz w:val="22"/>
          <w:szCs w:val="22"/>
        </w:rPr>
        <w:t xml:space="preserve">This means that statements of "facts" supported by references must be both cited within the text and be listed in the references section of at the paper’s end.  </w:t>
      </w:r>
    </w:p>
    <w:p w:rsidR="001F1BD3" w:rsidRPr="005124E5" w:rsidRDefault="001F1BD3" w:rsidP="00C97A2A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5124E5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 xml:space="preserve">Your total response should be the equivalent of </w:t>
      </w:r>
      <w:r w:rsidR="00C0318E" w:rsidRPr="005124E5">
        <w:rPr>
          <w:rFonts w:ascii="Arial" w:hAnsi="Arial" w:cs="Arial"/>
          <w:sz w:val="22"/>
          <w:szCs w:val="22"/>
        </w:rPr>
        <w:t xml:space="preserve">no less than </w:t>
      </w:r>
      <w:r w:rsidR="001F1BD3" w:rsidRPr="005124E5">
        <w:rPr>
          <w:rFonts w:ascii="Arial" w:hAnsi="Arial" w:cs="Arial"/>
          <w:sz w:val="22"/>
          <w:szCs w:val="22"/>
        </w:rPr>
        <w:t>3</w:t>
      </w:r>
      <w:r w:rsidRPr="005124E5">
        <w:rPr>
          <w:rFonts w:ascii="Arial" w:hAnsi="Arial" w:cs="Arial"/>
          <w:sz w:val="22"/>
          <w:szCs w:val="22"/>
        </w:rPr>
        <w:t xml:space="preserve"> </w:t>
      </w:r>
      <w:r w:rsidR="00C0318E" w:rsidRPr="005124E5">
        <w:rPr>
          <w:rFonts w:ascii="Arial" w:hAnsi="Arial" w:cs="Arial"/>
          <w:sz w:val="22"/>
          <w:szCs w:val="22"/>
        </w:rPr>
        <w:t xml:space="preserve">and no more than </w:t>
      </w:r>
      <w:r w:rsidR="001F1BD3" w:rsidRPr="005124E5">
        <w:rPr>
          <w:rFonts w:ascii="Arial" w:hAnsi="Arial" w:cs="Arial"/>
          <w:sz w:val="22"/>
          <w:szCs w:val="22"/>
        </w:rPr>
        <w:t>5</w:t>
      </w:r>
      <w:r w:rsidR="00C0318E" w:rsidRPr="005124E5">
        <w:rPr>
          <w:rFonts w:ascii="Arial" w:hAnsi="Arial" w:cs="Arial"/>
          <w:sz w:val="22"/>
          <w:szCs w:val="22"/>
        </w:rPr>
        <w:t xml:space="preserve"> </w:t>
      </w:r>
      <w:r w:rsidRPr="005124E5">
        <w:rPr>
          <w:rFonts w:ascii="Arial" w:hAnsi="Arial" w:cs="Arial"/>
          <w:sz w:val="22"/>
          <w:szCs w:val="22"/>
        </w:rPr>
        <w:t>typed, double-spaced pages</w:t>
      </w:r>
      <w:r w:rsidR="00C0318E" w:rsidRPr="005124E5">
        <w:rPr>
          <w:rFonts w:ascii="Arial" w:hAnsi="Arial" w:cs="Arial"/>
          <w:sz w:val="22"/>
          <w:szCs w:val="22"/>
        </w:rPr>
        <w:t xml:space="preserve"> not counting the Cover Page and Reference List</w:t>
      </w:r>
      <w:r w:rsidRPr="005124E5">
        <w:rPr>
          <w:rFonts w:ascii="Arial" w:hAnsi="Arial" w:cs="Arial"/>
          <w:sz w:val="22"/>
          <w:szCs w:val="22"/>
        </w:rPr>
        <w:t xml:space="preserve">. This paper is worth </w:t>
      </w:r>
      <w:r w:rsidR="001F1BD3" w:rsidRPr="005124E5">
        <w:rPr>
          <w:rFonts w:ascii="Arial" w:hAnsi="Arial" w:cs="Arial"/>
          <w:sz w:val="22"/>
          <w:szCs w:val="22"/>
        </w:rPr>
        <w:t>25</w:t>
      </w:r>
      <w:r w:rsidRPr="005124E5">
        <w:rPr>
          <w:rFonts w:ascii="Arial" w:hAnsi="Arial" w:cs="Arial"/>
          <w:sz w:val="22"/>
          <w:szCs w:val="22"/>
        </w:rPr>
        <w:t xml:space="preserve"> points and is due on </w:t>
      </w:r>
      <w:r w:rsidR="00E51098" w:rsidRPr="005124E5">
        <w:rPr>
          <w:rFonts w:ascii="Arial" w:hAnsi="Arial" w:cs="Arial"/>
          <w:sz w:val="22"/>
          <w:szCs w:val="22"/>
        </w:rPr>
        <w:t>April</w:t>
      </w:r>
      <w:r w:rsidR="00347ACB" w:rsidRPr="005124E5">
        <w:rPr>
          <w:rFonts w:ascii="Arial" w:hAnsi="Arial" w:cs="Arial"/>
          <w:sz w:val="22"/>
          <w:szCs w:val="22"/>
        </w:rPr>
        <w:t xml:space="preserve"> </w:t>
      </w:r>
      <w:r w:rsidR="00E51098" w:rsidRPr="005124E5">
        <w:rPr>
          <w:rFonts w:ascii="Arial" w:hAnsi="Arial" w:cs="Arial"/>
          <w:sz w:val="22"/>
          <w:szCs w:val="22"/>
        </w:rPr>
        <w:t>2</w:t>
      </w:r>
      <w:r w:rsidRPr="005124E5">
        <w:rPr>
          <w:rFonts w:ascii="Arial" w:hAnsi="Arial" w:cs="Arial"/>
          <w:sz w:val="22"/>
          <w:szCs w:val="22"/>
        </w:rPr>
        <w:t>, 201</w:t>
      </w:r>
      <w:r w:rsidR="00E51098" w:rsidRPr="005124E5">
        <w:rPr>
          <w:rFonts w:ascii="Arial" w:hAnsi="Arial" w:cs="Arial"/>
          <w:sz w:val="22"/>
          <w:szCs w:val="22"/>
        </w:rPr>
        <w:t>7</w:t>
      </w:r>
      <w:r w:rsidRPr="005124E5">
        <w:rPr>
          <w:rFonts w:ascii="Arial" w:hAnsi="Arial" w:cs="Arial"/>
          <w:sz w:val="22"/>
          <w:szCs w:val="22"/>
        </w:rPr>
        <w:t xml:space="preserve">. </w:t>
      </w:r>
      <w:r w:rsidR="00E51098" w:rsidRPr="005124E5">
        <w:rPr>
          <w:rFonts w:ascii="Arial" w:hAnsi="Arial" w:cs="Arial"/>
          <w:sz w:val="22"/>
          <w:szCs w:val="22"/>
        </w:rPr>
        <w:t xml:space="preserve">You are required to observe and pay strict attention to the Academic Integrity Policies and Guidelines in your writing.  </w:t>
      </w:r>
      <w:r w:rsidR="001F1BD3" w:rsidRPr="005124E5">
        <w:rPr>
          <w:rFonts w:ascii="Arial" w:hAnsi="Arial" w:cs="Arial"/>
          <w:sz w:val="22"/>
          <w:szCs w:val="22"/>
        </w:rPr>
        <w:t xml:space="preserve">Submit your completed Paper to the Assignments Folder.  </w:t>
      </w:r>
    </w:p>
    <w:p w:rsidR="00B64EA8" w:rsidRPr="005124E5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64EA8" w:rsidRPr="005124E5" w:rsidRDefault="00B64EA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 xml:space="preserve">The information above is all that you need for </w:t>
      </w:r>
      <w:r w:rsidR="00177138" w:rsidRPr="005124E5">
        <w:rPr>
          <w:rFonts w:ascii="Arial" w:hAnsi="Arial" w:cs="Arial"/>
          <w:sz w:val="22"/>
          <w:szCs w:val="22"/>
        </w:rPr>
        <w:t xml:space="preserve">completing </w:t>
      </w:r>
      <w:r w:rsidRPr="005124E5">
        <w:rPr>
          <w:rFonts w:ascii="Arial" w:hAnsi="Arial" w:cs="Arial"/>
          <w:sz w:val="22"/>
          <w:szCs w:val="22"/>
        </w:rPr>
        <w:t xml:space="preserve">this </w:t>
      </w:r>
      <w:r w:rsidR="00CB663A" w:rsidRPr="005124E5">
        <w:rPr>
          <w:rFonts w:ascii="Arial" w:hAnsi="Arial" w:cs="Arial"/>
          <w:sz w:val="22"/>
          <w:szCs w:val="22"/>
        </w:rPr>
        <w:t>A</w:t>
      </w:r>
      <w:r w:rsidRPr="005124E5">
        <w:rPr>
          <w:rFonts w:ascii="Arial" w:hAnsi="Arial" w:cs="Arial"/>
          <w:sz w:val="22"/>
          <w:szCs w:val="22"/>
        </w:rPr>
        <w:t xml:space="preserve">ssignment. However, you are allowed to make reasonable assumptions to support additional information that you need to sufficiently justify your </w:t>
      </w:r>
      <w:r w:rsidR="00CB663A" w:rsidRPr="005124E5">
        <w:rPr>
          <w:rFonts w:ascii="Arial" w:hAnsi="Arial" w:cs="Arial"/>
          <w:sz w:val="22"/>
          <w:szCs w:val="22"/>
        </w:rPr>
        <w:t>narrative</w:t>
      </w:r>
      <w:r w:rsidRPr="005124E5">
        <w:rPr>
          <w:rFonts w:ascii="Arial" w:hAnsi="Arial" w:cs="Arial"/>
          <w:sz w:val="22"/>
          <w:szCs w:val="22"/>
        </w:rPr>
        <w:t xml:space="preserve">.  </w:t>
      </w:r>
    </w:p>
    <w:p w:rsidR="00177138" w:rsidRPr="005124E5" w:rsidRDefault="0017713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3C4C5D" w:rsidRPr="005124E5" w:rsidRDefault="003C4C5D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77138" w:rsidRPr="005124E5" w:rsidRDefault="00177138" w:rsidP="00B64EA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124E5">
        <w:rPr>
          <w:rFonts w:ascii="Arial" w:hAnsi="Arial" w:cs="Arial"/>
          <w:sz w:val="22"/>
          <w:szCs w:val="22"/>
        </w:rPr>
        <w:t>Prof Crittenden</w:t>
      </w:r>
    </w:p>
    <w:sectPr w:rsidR="00177138" w:rsidRPr="005124E5" w:rsidSect="00376747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797786"/>
    <w:multiLevelType w:val="hybridMultilevel"/>
    <w:tmpl w:val="68C85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xMDYzMDU0MDY0tTBX0lEKTi0uzszPAykwqgUADlH+SCwAAAA="/>
  </w:docVars>
  <w:rsids>
    <w:rsidRoot w:val="00B64EA8"/>
    <w:rsid w:val="00000E42"/>
    <w:rsid w:val="000018B6"/>
    <w:rsid w:val="00001916"/>
    <w:rsid w:val="00001D40"/>
    <w:rsid w:val="0000289E"/>
    <w:rsid w:val="00002BD0"/>
    <w:rsid w:val="00010591"/>
    <w:rsid w:val="00010855"/>
    <w:rsid w:val="00010C0E"/>
    <w:rsid w:val="0001362B"/>
    <w:rsid w:val="0001417F"/>
    <w:rsid w:val="000147F2"/>
    <w:rsid w:val="000153C4"/>
    <w:rsid w:val="00015741"/>
    <w:rsid w:val="00016546"/>
    <w:rsid w:val="00016DCB"/>
    <w:rsid w:val="00020D54"/>
    <w:rsid w:val="00021E95"/>
    <w:rsid w:val="000241AD"/>
    <w:rsid w:val="00025E61"/>
    <w:rsid w:val="00026A92"/>
    <w:rsid w:val="000274DD"/>
    <w:rsid w:val="00031C04"/>
    <w:rsid w:val="00032A91"/>
    <w:rsid w:val="000333F4"/>
    <w:rsid w:val="000334E1"/>
    <w:rsid w:val="0003350B"/>
    <w:rsid w:val="00033F52"/>
    <w:rsid w:val="000342BD"/>
    <w:rsid w:val="0003467F"/>
    <w:rsid w:val="00034EFF"/>
    <w:rsid w:val="00037B58"/>
    <w:rsid w:val="00040D60"/>
    <w:rsid w:val="0004163F"/>
    <w:rsid w:val="0004181A"/>
    <w:rsid w:val="000421CD"/>
    <w:rsid w:val="00042D2A"/>
    <w:rsid w:val="00044436"/>
    <w:rsid w:val="00045C2A"/>
    <w:rsid w:val="00045C3C"/>
    <w:rsid w:val="00045F75"/>
    <w:rsid w:val="000469E9"/>
    <w:rsid w:val="00046DC1"/>
    <w:rsid w:val="000476FE"/>
    <w:rsid w:val="0005076E"/>
    <w:rsid w:val="00050B89"/>
    <w:rsid w:val="000534EB"/>
    <w:rsid w:val="00055725"/>
    <w:rsid w:val="00062189"/>
    <w:rsid w:val="00062EEF"/>
    <w:rsid w:val="00066122"/>
    <w:rsid w:val="0006624A"/>
    <w:rsid w:val="00070985"/>
    <w:rsid w:val="000734E9"/>
    <w:rsid w:val="000743D3"/>
    <w:rsid w:val="000744A9"/>
    <w:rsid w:val="0007460C"/>
    <w:rsid w:val="00076035"/>
    <w:rsid w:val="0007687E"/>
    <w:rsid w:val="00077C30"/>
    <w:rsid w:val="00081064"/>
    <w:rsid w:val="0008196B"/>
    <w:rsid w:val="00082533"/>
    <w:rsid w:val="00083EF2"/>
    <w:rsid w:val="00085AAA"/>
    <w:rsid w:val="00086341"/>
    <w:rsid w:val="00086B31"/>
    <w:rsid w:val="00086B66"/>
    <w:rsid w:val="000873BD"/>
    <w:rsid w:val="00087DB6"/>
    <w:rsid w:val="000904B2"/>
    <w:rsid w:val="000921CD"/>
    <w:rsid w:val="00092558"/>
    <w:rsid w:val="00092635"/>
    <w:rsid w:val="000933D8"/>
    <w:rsid w:val="00093846"/>
    <w:rsid w:val="00094A6B"/>
    <w:rsid w:val="00095CA0"/>
    <w:rsid w:val="0009708A"/>
    <w:rsid w:val="00097629"/>
    <w:rsid w:val="000A0CBF"/>
    <w:rsid w:val="000A22A9"/>
    <w:rsid w:val="000A23CB"/>
    <w:rsid w:val="000A30ED"/>
    <w:rsid w:val="000A3121"/>
    <w:rsid w:val="000A3189"/>
    <w:rsid w:val="000A3846"/>
    <w:rsid w:val="000A4941"/>
    <w:rsid w:val="000A5404"/>
    <w:rsid w:val="000B006F"/>
    <w:rsid w:val="000B14B3"/>
    <w:rsid w:val="000B2306"/>
    <w:rsid w:val="000B2956"/>
    <w:rsid w:val="000B32E5"/>
    <w:rsid w:val="000B37A6"/>
    <w:rsid w:val="000B4B47"/>
    <w:rsid w:val="000B560D"/>
    <w:rsid w:val="000B5A3A"/>
    <w:rsid w:val="000B5F19"/>
    <w:rsid w:val="000B7A63"/>
    <w:rsid w:val="000B7CA9"/>
    <w:rsid w:val="000C04A9"/>
    <w:rsid w:val="000C0BEE"/>
    <w:rsid w:val="000C1DEC"/>
    <w:rsid w:val="000C2DCA"/>
    <w:rsid w:val="000C335C"/>
    <w:rsid w:val="000C39AE"/>
    <w:rsid w:val="000C4D9A"/>
    <w:rsid w:val="000C4DA8"/>
    <w:rsid w:val="000C602B"/>
    <w:rsid w:val="000C67B9"/>
    <w:rsid w:val="000D2E40"/>
    <w:rsid w:val="000D31D9"/>
    <w:rsid w:val="000D5558"/>
    <w:rsid w:val="000D5E22"/>
    <w:rsid w:val="000D5F0F"/>
    <w:rsid w:val="000D688F"/>
    <w:rsid w:val="000D7DD4"/>
    <w:rsid w:val="000E0F5D"/>
    <w:rsid w:val="000E12A6"/>
    <w:rsid w:val="000E1490"/>
    <w:rsid w:val="000E3A82"/>
    <w:rsid w:val="000E3B67"/>
    <w:rsid w:val="000E4B9D"/>
    <w:rsid w:val="000E6FF2"/>
    <w:rsid w:val="000E7A64"/>
    <w:rsid w:val="000F03F5"/>
    <w:rsid w:val="000F0F99"/>
    <w:rsid w:val="000F2016"/>
    <w:rsid w:val="000F2DAB"/>
    <w:rsid w:val="000F5238"/>
    <w:rsid w:val="000F7909"/>
    <w:rsid w:val="000F7B1F"/>
    <w:rsid w:val="00101233"/>
    <w:rsid w:val="0010163A"/>
    <w:rsid w:val="00101CA2"/>
    <w:rsid w:val="00102318"/>
    <w:rsid w:val="00102E0A"/>
    <w:rsid w:val="001031A0"/>
    <w:rsid w:val="00103C75"/>
    <w:rsid w:val="00104A07"/>
    <w:rsid w:val="00105890"/>
    <w:rsid w:val="00107494"/>
    <w:rsid w:val="00110D0F"/>
    <w:rsid w:val="00113104"/>
    <w:rsid w:val="001133AF"/>
    <w:rsid w:val="001136C3"/>
    <w:rsid w:val="00113CCC"/>
    <w:rsid w:val="00115A93"/>
    <w:rsid w:val="00116C3F"/>
    <w:rsid w:val="00116C55"/>
    <w:rsid w:val="00121064"/>
    <w:rsid w:val="0012321C"/>
    <w:rsid w:val="001239E6"/>
    <w:rsid w:val="00123CEE"/>
    <w:rsid w:val="00123D2A"/>
    <w:rsid w:val="00123EBE"/>
    <w:rsid w:val="001250E6"/>
    <w:rsid w:val="00127138"/>
    <w:rsid w:val="0013025F"/>
    <w:rsid w:val="001304F7"/>
    <w:rsid w:val="00130CD6"/>
    <w:rsid w:val="001329A3"/>
    <w:rsid w:val="00133364"/>
    <w:rsid w:val="00136530"/>
    <w:rsid w:val="00137E14"/>
    <w:rsid w:val="00141117"/>
    <w:rsid w:val="00141A00"/>
    <w:rsid w:val="0014396B"/>
    <w:rsid w:val="00145681"/>
    <w:rsid w:val="00145755"/>
    <w:rsid w:val="001460AB"/>
    <w:rsid w:val="001476EB"/>
    <w:rsid w:val="001500C6"/>
    <w:rsid w:val="0015127F"/>
    <w:rsid w:val="0015227F"/>
    <w:rsid w:val="001528B5"/>
    <w:rsid w:val="001531B3"/>
    <w:rsid w:val="0015377B"/>
    <w:rsid w:val="001551B5"/>
    <w:rsid w:val="001572D2"/>
    <w:rsid w:val="00160D99"/>
    <w:rsid w:val="00160DF9"/>
    <w:rsid w:val="0016253F"/>
    <w:rsid w:val="00163EBF"/>
    <w:rsid w:val="001708A1"/>
    <w:rsid w:val="00171ECF"/>
    <w:rsid w:val="001735A2"/>
    <w:rsid w:val="001738E6"/>
    <w:rsid w:val="00174687"/>
    <w:rsid w:val="00177138"/>
    <w:rsid w:val="00181B82"/>
    <w:rsid w:val="001841DD"/>
    <w:rsid w:val="00184AFA"/>
    <w:rsid w:val="001855CF"/>
    <w:rsid w:val="00185EF9"/>
    <w:rsid w:val="001877E1"/>
    <w:rsid w:val="00191822"/>
    <w:rsid w:val="00192896"/>
    <w:rsid w:val="001937E1"/>
    <w:rsid w:val="001947B6"/>
    <w:rsid w:val="001952F7"/>
    <w:rsid w:val="001966B5"/>
    <w:rsid w:val="001A1BA7"/>
    <w:rsid w:val="001A3393"/>
    <w:rsid w:val="001A391E"/>
    <w:rsid w:val="001A3BB7"/>
    <w:rsid w:val="001A3C31"/>
    <w:rsid w:val="001A4DAA"/>
    <w:rsid w:val="001A4F90"/>
    <w:rsid w:val="001A6B0A"/>
    <w:rsid w:val="001A75E9"/>
    <w:rsid w:val="001B0536"/>
    <w:rsid w:val="001B0A8E"/>
    <w:rsid w:val="001B2A47"/>
    <w:rsid w:val="001B3549"/>
    <w:rsid w:val="001B61BF"/>
    <w:rsid w:val="001B7206"/>
    <w:rsid w:val="001B7743"/>
    <w:rsid w:val="001C021C"/>
    <w:rsid w:val="001C06FB"/>
    <w:rsid w:val="001C09F2"/>
    <w:rsid w:val="001C1862"/>
    <w:rsid w:val="001C20EB"/>
    <w:rsid w:val="001C23C4"/>
    <w:rsid w:val="001C2849"/>
    <w:rsid w:val="001C4294"/>
    <w:rsid w:val="001C5D6E"/>
    <w:rsid w:val="001C6E68"/>
    <w:rsid w:val="001D007A"/>
    <w:rsid w:val="001D0980"/>
    <w:rsid w:val="001D0CA9"/>
    <w:rsid w:val="001D2855"/>
    <w:rsid w:val="001D370E"/>
    <w:rsid w:val="001D40A4"/>
    <w:rsid w:val="001D4720"/>
    <w:rsid w:val="001D506E"/>
    <w:rsid w:val="001D5883"/>
    <w:rsid w:val="001D5B57"/>
    <w:rsid w:val="001D7C35"/>
    <w:rsid w:val="001D7D08"/>
    <w:rsid w:val="001D7E5E"/>
    <w:rsid w:val="001E0DCD"/>
    <w:rsid w:val="001E1209"/>
    <w:rsid w:val="001E1D3A"/>
    <w:rsid w:val="001E2D98"/>
    <w:rsid w:val="001E524B"/>
    <w:rsid w:val="001E5705"/>
    <w:rsid w:val="001E6456"/>
    <w:rsid w:val="001E7D62"/>
    <w:rsid w:val="001F1421"/>
    <w:rsid w:val="001F16A0"/>
    <w:rsid w:val="001F1BD3"/>
    <w:rsid w:val="001F302D"/>
    <w:rsid w:val="001F3C97"/>
    <w:rsid w:val="002006F5"/>
    <w:rsid w:val="0020264E"/>
    <w:rsid w:val="00202708"/>
    <w:rsid w:val="00202B66"/>
    <w:rsid w:val="00202E4D"/>
    <w:rsid w:val="00205379"/>
    <w:rsid w:val="00206B7B"/>
    <w:rsid w:val="00212688"/>
    <w:rsid w:val="00213A76"/>
    <w:rsid w:val="0021550F"/>
    <w:rsid w:val="00215D58"/>
    <w:rsid w:val="002164FC"/>
    <w:rsid w:val="00217714"/>
    <w:rsid w:val="00221397"/>
    <w:rsid w:val="00221F63"/>
    <w:rsid w:val="0022432D"/>
    <w:rsid w:val="00224C87"/>
    <w:rsid w:val="0022563E"/>
    <w:rsid w:val="00225C3F"/>
    <w:rsid w:val="00226290"/>
    <w:rsid w:val="002270EB"/>
    <w:rsid w:val="002271D8"/>
    <w:rsid w:val="0023029E"/>
    <w:rsid w:val="00230BAD"/>
    <w:rsid w:val="0023338F"/>
    <w:rsid w:val="00233AE0"/>
    <w:rsid w:val="00234854"/>
    <w:rsid w:val="002354D5"/>
    <w:rsid w:val="00236367"/>
    <w:rsid w:val="002368E0"/>
    <w:rsid w:val="00236E0E"/>
    <w:rsid w:val="00237704"/>
    <w:rsid w:val="00237C8B"/>
    <w:rsid w:val="0024266F"/>
    <w:rsid w:val="002445D7"/>
    <w:rsid w:val="0024551A"/>
    <w:rsid w:val="00247B44"/>
    <w:rsid w:val="0025002E"/>
    <w:rsid w:val="002500A7"/>
    <w:rsid w:val="00252867"/>
    <w:rsid w:val="00252F1B"/>
    <w:rsid w:val="00253512"/>
    <w:rsid w:val="00254039"/>
    <w:rsid w:val="0025527D"/>
    <w:rsid w:val="002556FC"/>
    <w:rsid w:val="00256669"/>
    <w:rsid w:val="00256DE0"/>
    <w:rsid w:val="00260243"/>
    <w:rsid w:val="00264B0F"/>
    <w:rsid w:val="0026543E"/>
    <w:rsid w:val="00265A09"/>
    <w:rsid w:val="00267DEB"/>
    <w:rsid w:val="00272290"/>
    <w:rsid w:val="00272B47"/>
    <w:rsid w:val="0027381D"/>
    <w:rsid w:val="0027385D"/>
    <w:rsid w:val="00275FC3"/>
    <w:rsid w:val="002763C4"/>
    <w:rsid w:val="00276747"/>
    <w:rsid w:val="00277803"/>
    <w:rsid w:val="002810E7"/>
    <w:rsid w:val="00281494"/>
    <w:rsid w:val="0028151E"/>
    <w:rsid w:val="002816C5"/>
    <w:rsid w:val="00282ADD"/>
    <w:rsid w:val="00283A27"/>
    <w:rsid w:val="00283BB0"/>
    <w:rsid w:val="002843E3"/>
    <w:rsid w:val="00284B52"/>
    <w:rsid w:val="00285FB2"/>
    <w:rsid w:val="00286FB8"/>
    <w:rsid w:val="00292AEE"/>
    <w:rsid w:val="002933AD"/>
    <w:rsid w:val="00293815"/>
    <w:rsid w:val="00293ADF"/>
    <w:rsid w:val="00293EC6"/>
    <w:rsid w:val="00295811"/>
    <w:rsid w:val="00295EC3"/>
    <w:rsid w:val="002975A8"/>
    <w:rsid w:val="00297CDA"/>
    <w:rsid w:val="002A0A7F"/>
    <w:rsid w:val="002A4B10"/>
    <w:rsid w:val="002A4FCE"/>
    <w:rsid w:val="002A652E"/>
    <w:rsid w:val="002A678A"/>
    <w:rsid w:val="002A70BA"/>
    <w:rsid w:val="002B076B"/>
    <w:rsid w:val="002B3003"/>
    <w:rsid w:val="002B4577"/>
    <w:rsid w:val="002B4B69"/>
    <w:rsid w:val="002B4C41"/>
    <w:rsid w:val="002C04D2"/>
    <w:rsid w:val="002C1E75"/>
    <w:rsid w:val="002C4C73"/>
    <w:rsid w:val="002C5E89"/>
    <w:rsid w:val="002C6235"/>
    <w:rsid w:val="002C6FF5"/>
    <w:rsid w:val="002C714B"/>
    <w:rsid w:val="002D117B"/>
    <w:rsid w:val="002D2BE3"/>
    <w:rsid w:val="002D30CC"/>
    <w:rsid w:val="002D455A"/>
    <w:rsid w:val="002D471B"/>
    <w:rsid w:val="002D491B"/>
    <w:rsid w:val="002D5533"/>
    <w:rsid w:val="002E11B4"/>
    <w:rsid w:val="002E18C7"/>
    <w:rsid w:val="002E248F"/>
    <w:rsid w:val="002E2AAC"/>
    <w:rsid w:val="002E57DF"/>
    <w:rsid w:val="002E6532"/>
    <w:rsid w:val="002E668D"/>
    <w:rsid w:val="002E76E6"/>
    <w:rsid w:val="002E7D70"/>
    <w:rsid w:val="002F027C"/>
    <w:rsid w:val="002F4178"/>
    <w:rsid w:val="002F6EF5"/>
    <w:rsid w:val="00300375"/>
    <w:rsid w:val="0030160C"/>
    <w:rsid w:val="003016C8"/>
    <w:rsid w:val="00303D38"/>
    <w:rsid w:val="003077F5"/>
    <w:rsid w:val="00311CD6"/>
    <w:rsid w:val="003142DE"/>
    <w:rsid w:val="00314D4A"/>
    <w:rsid w:val="00314E31"/>
    <w:rsid w:val="003154ED"/>
    <w:rsid w:val="003169C2"/>
    <w:rsid w:val="00317B1A"/>
    <w:rsid w:val="00317DF5"/>
    <w:rsid w:val="00321099"/>
    <w:rsid w:val="00323239"/>
    <w:rsid w:val="0032385E"/>
    <w:rsid w:val="00323BA1"/>
    <w:rsid w:val="003243DA"/>
    <w:rsid w:val="003249AA"/>
    <w:rsid w:val="00326811"/>
    <w:rsid w:val="003272FB"/>
    <w:rsid w:val="00327A4F"/>
    <w:rsid w:val="00332C1C"/>
    <w:rsid w:val="00336856"/>
    <w:rsid w:val="00336E9C"/>
    <w:rsid w:val="00336F69"/>
    <w:rsid w:val="003413AD"/>
    <w:rsid w:val="0034157D"/>
    <w:rsid w:val="00343A7A"/>
    <w:rsid w:val="0034481E"/>
    <w:rsid w:val="00344DE7"/>
    <w:rsid w:val="00345481"/>
    <w:rsid w:val="003467D9"/>
    <w:rsid w:val="00347585"/>
    <w:rsid w:val="00347ACB"/>
    <w:rsid w:val="00352B52"/>
    <w:rsid w:val="00352C90"/>
    <w:rsid w:val="003537E9"/>
    <w:rsid w:val="00353A42"/>
    <w:rsid w:val="00353AA5"/>
    <w:rsid w:val="00354B0E"/>
    <w:rsid w:val="00354D6A"/>
    <w:rsid w:val="00354F46"/>
    <w:rsid w:val="0035557B"/>
    <w:rsid w:val="00355C73"/>
    <w:rsid w:val="00355D6B"/>
    <w:rsid w:val="0035615E"/>
    <w:rsid w:val="003565E5"/>
    <w:rsid w:val="00356A3C"/>
    <w:rsid w:val="0036099F"/>
    <w:rsid w:val="00364822"/>
    <w:rsid w:val="00365CE7"/>
    <w:rsid w:val="00367F72"/>
    <w:rsid w:val="003749AB"/>
    <w:rsid w:val="0037517F"/>
    <w:rsid w:val="00376747"/>
    <w:rsid w:val="00376A33"/>
    <w:rsid w:val="00377D9C"/>
    <w:rsid w:val="00377FE7"/>
    <w:rsid w:val="003800DD"/>
    <w:rsid w:val="003819E5"/>
    <w:rsid w:val="00381B24"/>
    <w:rsid w:val="00382A57"/>
    <w:rsid w:val="00382B81"/>
    <w:rsid w:val="00384837"/>
    <w:rsid w:val="003851ED"/>
    <w:rsid w:val="0039113C"/>
    <w:rsid w:val="00391928"/>
    <w:rsid w:val="00391E8D"/>
    <w:rsid w:val="003978A4"/>
    <w:rsid w:val="003A2133"/>
    <w:rsid w:val="003A381F"/>
    <w:rsid w:val="003A3E64"/>
    <w:rsid w:val="003A5257"/>
    <w:rsid w:val="003A75CC"/>
    <w:rsid w:val="003B098A"/>
    <w:rsid w:val="003B0A86"/>
    <w:rsid w:val="003B4F65"/>
    <w:rsid w:val="003B52CE"/>
    <w:rsid w:val="003C0973"/>
    <w:rsid w:val="003C0BA3"/>
    <w:rsid w:val="003C309E"/>
    <w:rsid w:val="003C39CF"/>
    <w:rsid w:val="003C489B"/>
    <w:rsid w:val="003C4C5D"/>
    <w:rsid w:val="003D0450"/>
    <w:rsid w:val="003D267A"/>
    <w:rsid w:val="003D2C11"/>
    <w:rsid w:val="003D3156"/>
    <w:rsid w:val="003D3A4E"/>
    <w:rsid w:val="003D40D5"/>
    <w:rsid w:val="003D457E"/>
    <w:rsid w:val="003D4891"/>
    <w:rsid w:val="003D48D8"/>
    <w:rsid w:val="003E00E6"/>
    <w:rsid w:val="003E00FF"/>
    <w:rsid w:val="003E04D0"/>
    <w:rsid w:val="003E1F71"/>
    <w:rsid w:val="003E2653"/>
    <w:rsid w:val="003E2CC7"/>
    <w:rsid w:val="003E4821"/>
    <w:rsid w:val="003E4A01"/>
    <w:rsid w:val="003E4C86"/>
    <w:rsid w:val="003E5DA7"/>
    <w:rsid w:val="003E6150"/>
    <w:rsid w:val="003E6CA8"/>
    <w:rsid w:val="003E7AA9"/>
    <w:rsid w:val="003F1C13"/>
    <w:rsid w:val="003F2F09"/>
    <w:rsid w:val="003F5B5D"/>
    <w:rsid w:val="003F7F15"/>
    <w:rsid w:val="0040095F"/>
    <w:rsid w:val="00401738"/>
    <w:rsid w:val="00406498"/>
    <w:rsid w:val="00407DFB"/>
    <w:rsid w:val="00410130"/>
    <w:rsid w:val="004102A5"/>
    <w:rsid w:val="00410470"/>
    <w:rsid w:val="00410492"/>
    <w:rsid w:val="004104F6"/>
    <w:rsid w:val="00411183"/>
    <w:rsid w:val="00412486"/>
    <w:rsid w:val="0041299D"/>
    <w:rsid w:val="004138C8"/>
    <w:rsid w:val="0041461F"/>
    <w:rsid w:val="00414685"/>
    <w:rsid w:val="00414A2D"/>
    <w:rsid w:val="004158B0"/>
    <w:rsid w:val="004174D2"/>
    <w:rsid w:val="00417B5D"/>
    <w:rsid w:val="004230DA"/>
    <w:rsid w:val="0042405F"/>
    <w:rsid w:val="00424871"/>
    <w:rsid w:val="00424CD7"/>
    <w:rsid w:val="00427734"/>
    <w:rsid w:val="00430032"/>
    <w:rsid w:val="00430BB6"/>
    <w:rsid w:val="004325D2"/>
    <w:rsid w:val="00434059"/>
    <w:rsid w:val="00435103"/>
    <w:rsid w:val="00436026"/>
    <w:rsid w:val="00436D31"/>
    <w:rsid w:val="00437BEC"/>
    <w:rsid w:val="004400B1"/>
    <w:rsid w:val="00444F75"/>
    <w:rsid w:val="00445CDC"/>
    <w:rsid w:val="00445DE8"/>
    <w:rsid w:val="004500C2"/>
    <w:rsid w:val="004533BB"/>
    <w:rsid w:val="00457654"/>
    <w:rsid w:val="00457CAF"/>
    <w:rsid w:val="00463AC0"/>
    <w:rsid w:val="00463C1E"/>
    <w:rsid w:val="0046567B"/>
    <w:rsid w:val="004659E2"/>
    <w:rsid w:val="004661EE"/>
    <w:rsid w:val="004668FD"/>
    <w:rsid w:val="004758C8"/>
    <w:rsid w:val="0047701F"/>
    <w:rsid w:val="004772DF"/>
    <w:rsid w:val="00477FB6"/>
    <w:rsid w:val="00484387"/>
    <w:rsid w:val="0048522B"/>
    <w:rsid w:val="004875CD"/>
    <w:rsid w:val="00487667"/>
    <w:rsid w:val="00487BCB"/>
    <w:rsid w:val="004910AF"/>
    <w:rsid w:val="00493AB7"/>
    <w:rsid w:val="00493E1B"/>
    <w:rsid w:val="00496022"/>
    <w:rsid w:val="004974F4"/>
    <w:rsid w:val="00497A5C"/>
    <w:rsid w:val="00497F45"/>
    <w:rsid w:val="004A2490"/>
    <w:rsid w:val="004A3747"/>
    <w:rsid w:val="004A3A45"/>
    <w:rsid w:val="004A6E2C"/>
    <w:rsid w:val="004A759F"/>
    <w:rsid w:val="004B021F"/>
    <w:rsid w:val="004B1595"/>
    <w:rsid w:val="004B23A5"/>
    <w:rsid w:val="004B5E77"/>
    <w:rsid w:val="004B5ED4"/>
    <w:rsid w:val="004B6BF3"/>
    <w:rsid w:val="004C1506"/>
    <w:rsid w:val="004C1FA5"/>
    <w:rsid w:val="004C543F"/>
    <w:rsid w:val="004D0468"/>
    <w:rsid w:val="004D10C9"/>
    <w:rsid w:val="004D2B2C"/>
    <w:rsid w:val="004D3BB3"/>
    <w:rsid w:val="004D3C01"/>
    <w:rsid w:val="004D3DF1"/>
    <w:rsid w:val="004E4FF5"/>
    <w:rsid w:val="004E658A"/>
    <w:rsid w:val="004E7A4F"/>
    <w:rsid w:val="004E7B4A"/>
    <w:rsid w:val="004F019E"/>
    <w:rsid w:val="004F3113"/>
    <w:rsid w:val="004F3280"/>
    <w:rsid w:val="004F392A"/>
    <w:rsid w:val="004F39A1"/>
    <w:rsid w:val="004F3FD1"/>
    <w:rsid w:val="004F3FEC"/>
    <w:rsid w:val="004F72D8"/>
    <w:rsid w:val="004F75A6"/>
    <w:rsid w:val="00501447"/>
    <w:rsid w:val="00503F82"/>
    <w:rsid w:val="00504A98"/>
    <w:rsid w:val="00505F3F"/>
    <w:rsid w:val="00506225"/>
    <w:rsid w:val="005069D2"/>
    <w:rsid w:val="005124E5"/>
    <w:rsid w:val="00513F67"/>
    <w:rsid w:val="00514AAD"/>
    <w:rsid w:val="00515481"/>
    <w:rsid w:val="00517AD6"/>
    <w:rsid w:val="00522B38"/>
    <w:rsid w:val="00524762"/>
    <w:rsid w:val="00525806"/>
    <w:rsid w:val="0052604A"/>
    <w:rsid w:val="00527275"/>
    <w:rsid w:val="00530410"/>
    <w:rsid w:val="0053094E"/>
    <w:rsid w:val="00530B97"/>
    <w:rsid w:val="00530D97"/>
    <w:rsid w:val="00533050"/>
    <w:rsid w:val="00535334"/>
    <w:rsid w:val="005354BB"/>
    <w:rsid w:val="005357D1"/>
    <w:rsid w:val="00540C44"/>
    <w:rsid w:val="00540E87"/>
    <w:rsid w:val="005415CD"/>
    <w:rsid w:val="00541CFD"/>
    <w:rsid w:val="0054449E"/>
    <w:rsid w:val="0054459E"/>
    <w:rsid w:val="00544AFF"/>
    <w:rsid w:val="00545546"/>
    <w:rsid w:val="00545764"/>
    <w:rsid w:val="0054717D"/>
    <w:rsid w:val="00547D42"/>
    <w:rsid w:val="00547E22"/>
    <w:rsid w:val="00547E7B"/>
    <w:rsid w:val="00550702"/>
    <w:rsid w:val="00551A72"/>
    <w:rsid w:val="00551FC2"/>
    <w:rsid w:val="00552D5C"/>
    <w:rsid w:val="0055349C"/>
    <w:rsid w:val="00554434"/>
    <w:rsid w:val="00556034"/>
    <w:rsid w:val="00556AD4"/>
    <w:rsid w:val="00561D03"/>
    <w:rsid w:val="0056386F"/>
    <w:rsid w:val="005647C0"/>
    <w:rsid w:val="00567300"/>
    <w:rsid w:val="00571039"/>
    <w:rsid w:val="00572179"/>
    <w:rsid w:val="00573CD3"/>
    <w:rsid w:val="00573D86"/>
    <w:rsid w:val="0057449B"/>
    <w:rsid w:val="00574F5C"/>
    <w:rsid w:val="0057696D"/>
    <w:rsid w:val="0058031B"/>
    <w:rsid w:val="00581512"/>
    <w:rsid w:val="005822E1"/>
    <w:rsid w:val="00583B46"/>
    <w:rsid w:val="00583ED3"/>
    <w:rsid w:val="005844F4"/>
    <w:rsid w:val="005855FD"/>
    <w:rsid w:val="00585D08"/>
    <w:rsid w:val="00585FE2"/>
    <w:rsid w:val="00587873"/>
    <w:rsid w:val="00592787"/>
    <w:rsid w:val="0059696B"/>
    <w:rsid w:val="00597838"/>
    <w:rsid w:val="0059790E"/>
    <w:rsid w:val="00597FC3"/>
    <w:rsid w:val="005A000C"/>
    <w:rsid w:val="005A0784"/>
    <w:rsid w:val="005A14BA"/>
    <w:rsid w:val="005A2B11"/>
    <w:rsid w:val="005A37E2"/>
    <w:rsid w:val="005A3904"/>
    <w:rsid w:val="005A4AB8"/>
    <w:rsid w:val="005B0319"/>
    <w:rsid w:val="005B12BB"/>
    <w:rsid w:val="005B16E3"/>
    <w:rsid w:val="005B1F69"/>
    <w:rsid w:val="005B3239"/>
    <w:rsid w:val="005B42B4"/>
    <w:rsid w:val="005B6565"/>
    <w:rsid w:val="005B7052"/>
    <w:rsid w:val="005B751E"/>
    <w:rsid w:val="005C11F2"/>
    <w:rsid w:val="005C1BC1"/>
    <w:rsid w:val="005C1C6B"/>
    <w:rsid w:val="005C2FF5"/>
    <w:rsid w:val="005C47A6"/>
    <w:rsid w:val="005C580F"/>
    <w:rsid w:val="005D0D38"/>
    <w:rsid w:val="005D2AC7"/>
    <w:rsid w:val="005D35A9"/>
    <w:rsid w:val="005D39A9"/>
    <w:rsid w:val="005D58F5"/>
    <w:rsid w:val="005D607E"/>
    <w:rsid w:val="005D60E9"/>
    <w:rsid w:val="005D7C15"/>
    <w:rsid w:val="005E11E9"/>
    <w:rsid w:val="005E1825"/>
    <w:rsid w:val="005E2194"/>
    <w:rsid w:val="005E2EC9"/>
    <w:rsid w:val="005E323D"/>
    <w:rsid w:val="005E343B"/>
    <w:rsid w:val="005E3B9E"/>
    <w:rsid w:val="005E3F2E"/>
    <w:rsid w:val="005E6873"/>
    <w:rsid w:val="005E77E1"/>
    <w:rsid w:val="005F04F4"/>
    <w:rsid w:val="005F0D7F"/>
    <w:rsid w:val="005F1790"/>
    <w:rsid w:val="005F2246"/>
    <w:rsid w:val="005F3229"/>
    <w:rsid w:val="005F4D59"/>
    <w:rsid w:val="005F4DAE"/>
    <w:rsid w:val="00602F1A"/>
    <w:rsid w:val="0060300A"/>
    <w:rsid w:val="00605A90"/>
    <w:rsid w:val="00605E7A"/>
    <w:rsid w:val="00606845"/>
    <w:rsid w:val="006076CD"/>
    <w:rsid w:val="00610F6B"/>
    <w:rsid w:val="0061283C"/>
    <w:rsid w:val="00613D45"/>
    <w:rsid w:val="00615425"/>
    <w:rsid w:val="0061625F"/>
    <w:rsid w:val="0061718D"/>
    <w:rsid w:val="006200EA"/>
    <w:rsid w:val="00621063"/>
    <w:rsid w:val="00621772"/>
    <w:rsid w:val="00623E52"/>
    <w:rsid w:val="00624FB6"/>
    <w:rsid w:val="006265F6"/>
    <w:rsid w:val="00631232"/>
    <w:rsid w:val="0063276A"/>
    <w:rsid w:val="00632923"/>
    <w:rsid w:val="0063557D"/>
    <w:rsid w:val="00636277"/>
    <w:rsid w:val="006447BF"/>
    <w:rsid w:val="00644FD0"/>
    <w:rsid w:val="006469C5"/>
    <w:rsid w:val="00646CCA"/>
    <w:rsid w:val="006528E0"/>
    <w:rsid w:val="0065466A"/>
    <w:rsid w:val="00654881"/>
    <w:rsid w:val="00656EE5"/>
    <w:rsid w:val="0066073D"/>
    <w:rsid w:val="006618B7"/>
    <w:rsid w:val="00662E35"/>
    <w:rsid w:val="00664408"/>
    <w:rsid w:val="006663B3"/>
    <w:rsid w:val="006666EB"/>
    <w:rsid w:val="0067276A"/>
    <w:rsid w:val="00672940"/>
    <w:rsid w:val="00673BDF"/>
    <w:rsid w:val="00673C53"/>
    <w:rsid w:val="00675D04"/>
    <w:rsid w:val="00675D77"/>
    <w:rsid w:val="00676B6E"/>
    <w:rsid w:val="00676E4D"/>
    <w:rsid w:val="00677387"/>
    <w:rsid w:val="00677603"/>
    <w:rsid w:val="00682B01"/>
    <w:rsid w:val="006862DE"/>
    <w:rsid w:val="00687F44"/>
    <w:rsid w:val="00690235"/>
    <w:rsid w:val="00691484"/>
    <w:rsid w:val="006914D1"/>
    <w:rsid w:val="00697CB6"/>
    <w:rsid w:val="006A29D2"/>
    <w:rsid w:val="006A2C0A"/>
    <w:rsid w:val="006A4834"/>
    <w:rsid w:val="006A493C"/>
    <w:rsid w:val="006A5EDA"/>
    <w:rsid w:val="006A6EB9"/>
    <w:rsid w:val="006A73DA"/>
    <w:rsid w:val="006B142B"/>
    <w:rsid w:val="006B1D3A"/>
    <w:rsid w:val="006B2CAA"/>
    <w:rsid w:val="006B34B8"/>
    <w:rsid w:val="006B368E"/>
    <w:rsid w:val="006B3CAB"/>
    <w:rsid w:val="006B4CEB"/>
    <w:rsid w:val="006B576F"/>
    <w:rsid w:val="006B607D"/>
    <w:rsid w:val="006B6409"/>
    <w:rsid w:val="006B642B"/>
    <w:rsid w:val="006B6888"/>
    <w:rsid w:val="006B746D"/>
    <w:rsid w:val="006C1108"/>
    <w:rsid w:val="006C7B44"/>
    <w:rsid w:val="006D0563"/>
    <w:rsid w:val="006D176C"/>
    <w:rsid w:val="006D2BE7"/>
    <w:rsid w:val="006D2EAB"/>
    <w:rsid w:val="006D5F8B"/>
    <w:rsid w:val="006D7EF7"/>
    <w:rsid w:val="006E0496"/>
    <w:rsid w:val="006E1AD3"/>
    <w:rsid w:val="006E21A1"/>
    <w:rsid w:val="006E29BA"/>
    <w:rsid w:val="006E2A5A"/>
    <w:rsid w:val="006E2BCF"/>
    <w:rsid w:val="006E68F7"/>
    <w:rsid w:val="006E6981"/>
    <w:rsid w:val="006F0CCA"/>
    <w:rsid w:val="006F2098"/>
    <w:rsid w:val="006F26F4"/>
    <w:rsid w:val="006F2B18"/>
    <w:rsid w:val="00700760"/>
    <w:rsid w:val="007010F5"/>
    <w:rsid w:val="0070186A"/>
    <w:rsid w:val="00701A04"/>
    <w:rsid w:val="00702678"/>
    <w:rsid w:val="0070379F"/>
    <w:rsid w:val="00704337"/>
    <w:rsid w:val="00705870"/>
    <w:rsid w:val="00705A60"/>
    <w:rsid w:val="00706304"/>
    <w:rsid w:val="00706D04"/>
    <w:rsid w:val="00711793"/>
    <w:rsid w:val="007125C7"/>
    <w:rsid w:val="00713BF1"/>
    <w:rsid w:val="00714409"/>
    <w:rsid w:val="007147C7"/>
    <w:rsid w:val="007150A8"/>
    <w:rsid w:val="007159F9"/>
    <w:rsid w:val="00717DBB"/>
    <w:rsid w:val="00721290"/>
    <w:rsid w:val="00721676"/>
    <w:rsid w:val="00727FEB"/>
    <w:rsid w:val="00730C01"/>
    <w:rsid w:val="00731890"/>
    <w:rsid w:val="007327B6"/>
    <w:rsid w:val="007412E5"/>
    <w:rsid w:val="00741BBD"/>
    <w:rsid w:val="00741EC6"/>
    <w:rsid w:val="0074469A"/>
    <w:rsid w:val="00744E71"/>
    <w:rsid w:val="00745539"/>
    <w:rsid w:val="00745F3D"/>
    <w:rsid w:val="00746A72"/>
    <w:rsid w:val="0075140C"/>
    <w:rsid w:val="00751A94"/>
    <w:rsid w:val="00751FEF"/>
    <w:rsid w:val="007523B2"/>
    <w:rsid w:val="007537E1"/>
    <w:rsid w:val="00753E12"/>
    <w:rsid w:val="00755974"/>
    <w:rsid w:val="00757FC1"/>
    <w:rsid w:val="00760DC4"/>
    <w:rsid w:val="00763D24"/>
    <w:rsid w:val="00763F88"/>
    <w:rsid w:val="007649F7"/>
    <w:rsid w:val="00764B01"/>
    <w:rsid w:val="007666D0"/>
    <w:rsid w:val="00772134"/>
    <w:rsid w:val="007729D7"/>
    <w:rsid w:val="00774CD3"/>
    <w:rsid w:val="00777255"/>
    <w:rsid w:val="007777C7"/>
    <w:rsid w:val="007804A7"/>
    <w:rsid w:val="00780DF5"/>
    <w:rsid w:val="00782868"/>
    <w:rsid w:val="0078367C"/>
    <w:rsid w:val="00784944"/>
    <w:rsid w:val="00786D53"/>
    <w:rsid w:val="0079067F"/>
    <w:rsid w:val="007930EE"/>
    <w:rsid w:val="00793A22"/>
    <w:rsid w:val="00794E1F"/>
    <w:rsid w:val="0079590D"/>
    <w:rsid w:val="007978B3"/>
    <w:rsid w:val="007A026B"/>
    <w:rsid w:val="007A2DA5"/>
    <w:rsid w:val="007A3D89"/>
    <w:rsid w:val="007A7AAB"/>
    <w:rsid w:val="007A7B41"/>
    <w:rsid w:val="007B33A6"/>
    <w:rsid w:val="007B34B2"/>
    <w:rsid w:val="007B40BF"/>
    <w:rsid w:val="007B51B4"/>
    <w:rsid w:val="007B5A4B"/>
    <w:rsid w:val="007B6279"/>
    <w:rsid w:val="007B7E84"/>
    <w:rsid w:val="007C0F15"/>
    <w:rsid w:val="007C2164"/>
    <w:rsid w:val="007C2D7F"/>
    <w:rsid w:val="007C3EDC"/>
    <w:rsid w:val="007C4E43"/>
    <w:rsid w:val="007C5724"/>
    <w:rsid w:val="007C6228"/>
    <w:rsid w:val="007C69AA"/>
    <w:rsid w:val="007C7928"/>
    <w:rsid w:val="007D03CD"/>
    <w:rsid w:val="007D34E2"/>
    <w:rsid w:val="007D4EC5"/>
    <w:rsid w:val="007D53A2"/>
    <w:rsid w:val="007D5E54"/>
    <w:rsid w:val="007D6424"/>
    <w:rsid w:val="007E1B16"/>
    <w:rsid w:val="007E609C"/>
    <w:rsid w:val="007E6965"/>
    <w:rsid w:val="007E7358"/>
    <w:rsid w:val="007F1658"/>
    <w:rsid w:val="007F2CCB"/>
    <w:rsid w:val="007F3F42"/>
    <w:rsid w:val="007F4007"/>
    <w:rsid w:val="007F57D0"/>
    <w:rsid w:val="007F7152"/>
    <w:rsid w:val="0080184A"/>
    <w:rsid w:val="00801AED"/>
    <w:rsid w:val="00804C5C"/>
    <w:rsid w:val="00805AD8"/>
    <w:rsid w:val="00805FBE"/>
    <w:rsid w:val="00807C7C"/>
    <w:rsid w:val="00810B34"/>
    <w:rsid w:val="0081249C"/>
    <w:rsid w:val="008154EE"/>
    <w:rsid w:val="00815859"/>
    <w:rsid w:val="00815AD1"/>
    <w:rsid w:val="00816587"/>
    <w:rsid w:val="00816782"/>
    <w:rsid w:val="00816B41"/>
    <w:rsid w:val="008220A3"/>
    <w:rsid w:val="00822583"/>
    <w:rsid w:val="00824C02"/>
    <w:rsid w:val="00824EEA"/>
    <w:rsid w:val="00825B26"/>
    <w:rsid w:val="00826799"/>
    <w:rsid w:val="00826A3A"/>
    <w:rsid w:val="0083116C"/>
    <w:rsid w:val="008328CB"/>
    <w:rsid w:val="008335A4"/>
    <w:rsid w:val="00835DCD"/>
    <w:rsid w:val="00835DF8"/>
    <w:rsid w:val="00842120"/>
    <w:rsid w:val="00842F5A"/>
    <w:rsid w:val="00844B2E"/>
    <w:rsid w:val="00845A09"/>
    <w:rsid w:val="00845A4A"/>
    <w:rsid w:val="0084756A"/>
    <w:rsid w:val="00854753"/>
    <w:rsid w:val="00854D9A"/>
    <w:rsid w:val="00854DD7"/>
    <w:rsid w:val="008551C1"/>
    <w:rsid w:val="0085545E"/>
    <w:rsid w:val="008554D5"/>
    <w:rsid w:val="00855A7A"/>
    <w:rsid w:val="00856846"/>
    <w:rsid w:val="00857A3C"/>
    <w:rsid w:val="00857D07"/>
    <w:rsid w:val="00860273"/>
    <w:rsid w:val="00860289"/>
    <w:rsid w:val="00861B7F"/>
    <w:rsid w:val="008624C2"/>
    <w:rsid w:val="0086468B"/>
    <w:rsid w:val="00866EEE"/>
    <w:rsid w:val="008700D9"/>
    <w:rsid w:val="008703BE"/>
    <w:rsid w:val="00870718"/>
    <w:rsid w:val="00872B7E"/>
    <w:rsid w:val="00872FF5"/>
    <w:rsid w:val="0087376D"/>
    <w:rsid w:val="00873CD3"/>
    <w:rsid w:val="008745DA"/>
    <w:rsid w:val="00874F7F"/>
    <w:rsid w:val="00875C4C"/>
    <w:rsid w:val="008769FB"/>
    <w:rsid w:val="00880354"/>
    <w:rsid w:val="008808A8"/>
    <w:rsid w:val="008808BA"/>
    <w:rsid w:val="008814A7"/>
    <w:rsid w:val="00883894"/>
    <w:rsid w:val="00883BDA"/>
    <w:rsid w:val="00885D03"/>
    <w:rsid w:val="00886E67"/>
    <w:rsid w:val="0088755C"/>
    <w:rsid w:val="00887A4D"/>
    <w:rsid w:val="0089151A"/>
    <w:rsid w:val="00894364"/>
    <w:rsid w:val="008948E0"/>
    <w:rsid w:val="0089629C"/>
    <w:rsid w:val="00896A17"/>
    <w:rsid w:val="008A2425"/>
    <w:rsid w:val="008A2867"/>
    <w:rsid w:val="008A2F82"/>
    <w:rsid w:val="008A3C57"/>
    <w:rsid w:val="008A5465"/>
    <w:rsid w:val="008A7143"/>
    <w:rsid w:val="008A77E7"/>
    <w:rsid w:val="008A7C07"/>
    <w:rsid w:val="008B0AF6"/>
    <w:rsid w:val="008B25A6"/>
    <w:rsid w:val="008B3690"/>
    <w:rsid w:val="008B516F"/>
    <w:rsid w:val="008B59B3"/>
    <w:rsid w:val="008B5DE4"/>
    <w:rsid w:val="008C13EB"/>
    <w:rsid w:val="008C1F1C"/>
    <w:rsid w:val="008C2E51"/>
    <w:rsid w:val="008C2E7A"/>
    <w:rsid w:val="008C3A60"/>
    <w:rsid w:val="008C4B80"/>
    <w:rsid w:val="008C5F89"/>
    <w:rsid w:val="008C631F"/>
    <w:rsid w:val="008C67D2"/>
    <w:rsid w:val="008C6C04"/>
    <w:rsid w:val="008C7B9B"/>
    <w:rsid w:val="008D152A"/>
    <w:rsid w:val="008D1B5C"/>
    <w:rsid w:val="008D21D9"/>
    <w:rsid w:val="008D24FA"/>
    <w:rsid w:val="008D51AB"/>
    <w:rsid w:val="008D57EE"/>
    <w:rsid w:val="008E2C4C"/>
    <w:rsid w:val="008E3515"/>
    <w:rsid w:val="008E608E"/>
    <w:rsid w:val="008E67DE"/>
    <w:rsid w:val="008E78B3"/>
    <w:rsid w:val="008F177C"/>
    <w:rsid w:val="008F2336"/>
    <w:rsid w:val="008F30DD"/>
    <w:rsid w:val="008F54CA"/>
    <w:rsid w:val="008F6C4B"/>
    <w:rsid w:val="00904B0B"/>
    <w:rsid w:val="00905039"/>
    <w:rsid w:val="0090595B"/>
    <w:rsid w:val="00905BCD"/>
    <w:rsid w:val="00910442"/>
    <w:rsid w:val="00911719"/>
    <w:rsid w:val="00912EC9"/>
    <w:rsid w:val="00915158"/>
    <w:rsid w:val="00915422"/>
    <w:rsid w:val="009161CA"/>
    <w:rsid w:val="009226EC"/>
    <w:rsid w:val="00922E88"/>
    <w:rsid w:val="00923890"/>
    <w:rsid w:val="0092410C"/>
    <w:rsid w:val="00927440"/>
    <w:rsid w:val="00932988"/>
    <w:rsid w:val="0094004C"/>
    <w:rsid w:val="00941577"/>
    <w:rsid w:val="00943BC9"/>
    <w:rsid w:val="00944DE0"/>
    <w:rsid w:val="00946063"/>
    <w:rsid w:val="009465F5"/>
    <w:rsid w:val="009471A1"/>
    <w:rsid w:val="00955BCC"/>
    <w:rsid w:val="00956FC6"/>
    <w:rsid w:val="00957DA6"/>
    <w:rsid w:val="00960B61"/>
    <w:rsid w:val="00961884"/>
    <w:rsid w:val="00962AC7"/>
    <w:rsid w:val="009637C9"/>
    <w:rsid w:val="0096437F"/>
    <w:rsid w:val="00964422"/>
    <w:rsid w:val="00964B41"/>
    <w:rsid w:val="00964D2A"/>
    <w:rsid w:val="00967098"/>
    <w:rsid w:val="00971091"/>
    <w:rsid w:val="009710CE"/>
    <w:rsid w:val="00972C07"/>
    <w:rsid w:val="00974D7B"/>
    <w:rsid w:val="009772D5"/>
    <w:rsid w:val="00980AFE"/>
    <w:rsid w:val="00981F8D"/>
    <w:rsid w:val="00982425"/>
    <w:rsid w:val="009847E8"/>
    <w:rsid w:val="00986CAF"/>
    <w:rsid w:val="0098750E"/>
    <w:rsid w:val="00992D23"/>
    <w:rsid w:val="00993EFE"/>
    <w:rsid w:val="00995217"/>
    <w:rsid w:val="009959F2"/>
    <w:rsid w:val="00997408"/>
    <w:rsid w:val="0099787D"/>
    <w:rsid w:val="009A0225"/>
    <w:rsid w:val="009A0AA0"/>
    <w:rsid w:val="009A3762"/>
    <w:rsid w:val="009A4E96"/>
    <w:rsid w:val="009A65B3"/>
    <w:rsid w:val="009A75E8"/>
    <w:rsid w:val="009B1874"/>
    <w:rsid w:val="009B1C53"/>
    <w:rsid w:val="009B2BE5"/>
    <w:rsid w:val="009B2D3C"/>
    <w:rsid w:val="009B35DD"/>
    <w:rsid w:val="009B5117"/>
    <w:rsid w:val="009B5551"/>
    <w:rsid w:val="009B573E"/>
    <w:rsid w:val="009C4595"/>
    <w:rsid w:val="009C48EF"/>
    <w:rsid w:val="009C5BEE"/>
    <w:rsid w:val="009C60ED"/>
    <w:rsid w:val="009C622A"/>
    <w:rsid w:val="009D238E"/>
    <w:rsid w:val="009D24C1"/>
    <w:rsid w:val="009D51AE"/>
    <w:rsid w:val="009D542D"/>
    <w:rsid w:val="009D56CA"/>
    <w:rsid w:val="009D6D0F"/>
    <w:rsid w:val="009D6EA0"/>
    <w:rsid w:val="009D7530"/>
    <w:rsid w:val="009E1E80"/>
    <w:rsid w:val="009E35F1"/>
    <w:rsid w:val="009E36B7"/>
    <w:rsid w:val="009E3CB3"/>
    <w:rsid w:val="009E3DEB"/>
    <w:rsid w:val="009E4092"/>
    <w:rsid w:val="009E5659"/>
    <w:rsid w:val="009E7FD4"/>
    <w:rsid w:val="009F0571"/>
    <w:rsid w:val="009F08E5"/>
    <w:rsid w:val="009F0ACD"/>
    <w:rsid w:val="009F46CC"/>
    <w:rsid w:val="009F47F4"/>
    <w:rsid w:val="009F5D40"/>
    <w:rsid w:val="009F6B19"/>
    <w:rsid w:val="00A03DBE"/>
    <w:rsid w:val="00A04186"/>
    <w:rsid w:val="00A04303"/>
    <w:rsid w:val="00A04BF0"/>
    <w:rsid w:val="00A04E04"/>
    <w:rsid w:val="00A05D7B"/>
    <w:rsid w:val="00A107F2"/>
    <w:rsid w:val="00A12105"/>
    <w:rsid w:val="00A122B8"/>
    <w:rsid w:val="00A12D86"/>
    <w:rsid w:val="00A13C0F"/>
    <w:rsid w:val="00A14179"/>
    <w:rsid w:val="00A15102"/>
    <w:rsid w:val="00A158AB"/>
    <w:rsid w:val="00A1706C"/>
    <w:rsid w:val="00A201E8"/>
    <w:rsid w:val="00A220ED"/>
    <w:rsid w:val="00A2344E"/>
    <w:rsid w:val="00A24453"/>
    <w:rsid w:val="00A2482D"/>
    <w:rsid w:val="00A248D2"/>
    <w:rsid w:val="00A250D0"/>
    <w:rsid w:val="00A2550C"/>
    <w:rsid w:val="00A25D05"/>
    <w:rsid w:val="00A26182"/>
    <w:rsid w:val="00A275A6"/>
    <w:rsid w:val="00A311DA"/>
    <w:rsid w:val="00A31374"/>
    <w:rsid w:val="00A32993"/>
    <w:rsid w:val="00A32E1E"/>
    <w:rsid w:val="00A334ED"/>
    <w:rsid w:val="00A3393F"/>
    <w:rsid w:val="00A34891"/>
    <w:rsid w:val="00A3582B"/>
    <w:rsid w:val="00A3638B"/>
    <w:rsid w:val="00A37049"/>
    <w:rsid w:val="00A37177"/>
    <w:rsid w:val="00A40022"/>
    <w:rsid w:val="00A40DD7"/>
    <w:rsid w:val="00A41C42"/>
    <w:rsid w:val="00A423B9"/>
    <w:rsid w:val="00A4323C"/>
    <w:rsid w:val="00A4521D"/>
    <w:rsid w:val="00A45E78"/>
    <w:rsid w:val="00A46589"/>
    <w:rsid w:val="00A470D9"/>
    <w:rsid w:val="00A50034"/>
    <w:rsid w:val="00A50075"/>
    <w:rsid w:val="00A50309"/>
    <w:rsid w:val="00A51A18"/>
    <w:rsid w:val="00A53413"/>
    <w:rsid w:val="00A543E8"/>
    <w:rsid w:val="00A55BBD"/>
    <w:rsid w:val="00A56C03"/>
    <w:rsid w:val="00A57DBD"/>
    <w:rsid w:val="00A62587"/>
    <w:rsid w:val="00A652A9"/>
    <w:rsid w:val="00A663C1"/>
    <w:rsid w:val="00A6648B"/>
    <w:rsid w:val="00A6765E"/>
    <w:rsid w:val="00A70362"/>
    <w:rsid w:val="00A74001"/>
    <w:rsid w:val="00A74773"/>
    <w:rsid w:val="00A80B15"/>
    <w:rsid w:val="00A84AE9"/>
    <w:rsid w:val="00A84FD9"/>
    <w:rsid w:val="00A86158"/>
    <w:rsid w:val="00A87EAD"/>
    <w:rsid w:val="00A87EBD"/>
    <w:rsid w:val="00A904E1"/>
    <w:rsid w:val="00A90E0E"/>
    <w:rsid w:val="00A925D3"/>
    <w:rsid w:val="00A926FE"/>
    <w:rsid w:val="00A93FEC"/>
    <w:rsid w:val="00A945CF"/>
    <w:rsid w:val="00A94A5D"/>
    <w:rsid w:val="00A95082"/>
    <w:rsid w:val="00A954E0"/>
    <w:rsid w:val="00A95E73"/>
    <w:rsid w:val="00A97081"/>
    <w:rsid w:val="00A97854"/>
    <w:rsid w:val="00AA1285"/>
    <w:rsid w:val="00AA1635"/>
    <w:rsid w:val="00AA1AB2"/>
    <w:rsid w:val="00AA595A"/>
    <w:rsid w:val="00AA6446"/>
    <w:rsid w:val="00AA6954"/>
    <w:rsid w:val="00AB1053"/>
    <w:rsid w:val="00AB24A0"/>
    <w:rsid w:val="00AB26A3"/>
    <w:rsid w:val="00AB2D7B"/>
    <w:rsid w:val="00AB365E"/>
    <w:rsid w:val="00AB3EF7"/>
    <w:rsid w:val="00AB51CD"/>
    <w:rsid w:val="00AB5675"/>
    <w:rsid w:val="00AB588E"/>
    <w:rsid w:val="00AB604D"/>
    <w:rsid w:val="00AB6569"/>
    <w:rsid w:val="00AB7BE4"/>
    <w:rsid w:val="00AC4308"/>
    <w:rsid w:val="00AC7D9D"/>
    <w:rsid w:val="00AD08D1"/>
    <w:rsid w:val="00AD09FD"/>
    <w:rsid w:val="00AD0AB4"/>
    <w:rsid w:val="00AD1171"/>
    <w:rsid w:val="00AD12FC"/>
    <w:rsid w:val="00AD1FAA"/>
    <w:rsid w:val="00AD2B6F"/>
    <w:rsid w:val="00AD4CA8"/>
    <w:rsid w:val="00AD575F"/>
    <w:rsid w:val="00AD5797"/>
    <w:rsid w:val="00AD593A"/>
    <w:rsid w:val="00AE1C6F"/>
    <w:rsid w:val="00AE4E40"/>
    <w:rsid w:val="00AE65A7"/>
    <w:rsid w:val="00AE7898"/>
    <w:rsid w:val="00AE7B73"/>
    <w:rsid w:val="00AF0E12"/>
    <w:rsid w:val="00AF1514"/>
    <w:rsid w:val="00AF221C"/>
    <w:rsid w:val="00AF409F"/>
    <w:rsid w:val="00AF48CA"/>
    <w:rsid w:val="00AF567F"/>
    <w:rsid w:val="00AF6B69"/>
    <w:rsid w:val="00AF6DA9"/>
    <w:rsid w:val="00AF769D"/>
    <w:rsid w:val="00B0166A"/>
    <w:rsid w:val="00B01E14"/>
    <w:rsid w:val="00B02DCD"/>
    <w:rsid w:val="00B04171"/>
    <w:rsid w:val="00B042CC"/>
    <w:rsid w:val="00B0546A"/>
    <w:rsid w:val="00B067E7"/>
    <w:rsid w:val="00B110CC"/>
    <w:rsid w:val="00B12807"/>
    <w:rsid w:val="00B1285F"/>
    <w:rsid w:val="00B12EF8"/>
    <w:rsid w:val="00B14A39"/>
    <w:rsid w:val="00B158D8"/>
    <w:rsid w:val="00B1696E"/>
    <w:rsid w:val="00B20376"/>
    <w:rsid w:val="00B21E62"/>
    <w:rsid w:val="00B2252C"/>
    <w:rsid w:val="00B23180"/>
    <w:rsid w:val="00B24994"/>
    <w:rsid w:val="00B262D5"/>
    <w:rsid w:val="00B2637A"/>
    <w:rsid w:val="00B26548"/>
    <w:rsid w:val="00B26A8E"/>
    <w:rsid w:val="00B271C9"/>
    <w:rsid w:val="00B27D17"/>
    <w:rsid w:val="00B31178"/>
    <w:rsid w:val="00B31DA3"/>
    <w:rsid w:val="00B31E2E"/>
    <w:rsid w:val="00B343B4"/>
    <w:rsid w:val="00B34631"/>
    <w:rsid w:val="00B3531C"/>
    <w:rsid w:val="00B35460"/>
    <w:rsid w:val="00B368C6"/>
    <w:rsid w:val="00B401D7"/>
    <w:rsid w:val="00B410B9"/>
    <w:rsid w:val="00B42EDB"/>
    <w:rsid w:val="00B43FC0"/>
    <w:rsid w:val="00B4509E"/>
    <w:rsid w:val="00B46D20"/>
    <w:rsid w:val="00B50292"/>
    <w:rsid w:val="00B51521"/>
    <w:rsid w:val="00B5193F"/>
    <w:rsid w:val="00B523BF"/>
    <w:rsid w:val="00B52740"/>
    <w:rsid w:val="00B53D5E"/>
    <w:rsid w:val="00B5470C"/>
    <w:rsid w:val="00B54E68"/>
    <w:rsid w:val="00B57C25"/>
    <w:rsid w:val="00B641DD"/>
    <w:rsid w:val="00B644C7"/>
    <w:rsid w:val="00B64EA8"/>
    <w:rsid w:val="00B6743D"/>
    <w:rsid w:val="00B67C31"/>
    <w:rsid w:val="00B70050"/>
    <w:rsid w:val="00B72C50"/>
    <w:rsid w:val="00B7531B"/>
    <w:rsid w:val="00B76EB4"/>
    <w:rsid w:val="00B807AC"/>
    <w:rsid w:val="00B8379B"/>
    <w:rsid w:val="00B8401D"/>
    <w:rsid w:val="00B8562B"/>
    <w:rsid w:val="00B85DD4"/>
    <w:rsid w:val="00B86ED3"/>
    <w:rsid w:val="00B87A2C"/>
    <w:rsid w:val="00B9067C"/>
    <w:rsid w:val="00B9148B"/>
    <w:rsid w:val="00B957DE"/>
    <w:rsid w:val="00B95C52"/>
    <w:rsid w:val="00B9656E"/>
    <w:rsid w:val="00B979B3"/>
    <w:rsid w:val="00B97CF0"/>
    <w:rsid w:val="00BA15D6"/>
    <w:rsid w:val="00BA1650"/>
    <w:rsid w:val="00BA368E"/>
    <w:rsid w:val="00BA5445"/>
    <w:rsid w:val="00BA604A"/>
    <w:rsid w:val="00BA6B54"/>
    <w:rsid w:val="00BA74FE"/>
    <w:rsid w:val="00BB095F"/>
    <w:rsid w:val="00BB15A6"/>
    <w:rsid w:val="00BB3833"/>
    <w:rsid w:val="00BB3F7F"/>
    <w:rsid w:val="00BB531E"/>
    <w:rsid w:val="00BB68A1"/>
    <w:rsid w:val="00BC0363"/>
    <w:rsid w:val="00BC0981"/>
    <w:rsid w:val="00BC0A8F"/>
    <w:rsid w:val="00BC0ED5"/>
    <w:rsid w:val="00BC0EF3"/>
    <w:rsid w:val="00BC390C"/>
    <w:rsid w:val="00BC401B"/>
    <w:rsid w:val="00BC4D0C"/>
    <w:rsid w:val="00BC65F8"/>
    <w:rsid w:val="00BC7F94"/>
    <w:rsid w:val="00BD0828"/>
    <w:rsid w:val="00BD0DB6"/>
    <w:rsid w:val="00BD0FF3"/>
    <w:rsid w:val="00BD2171"/>
    <w:rsid w:val="00BD3261"/>
    <w:rsid w:val="00BD3B6E"/>
    <w:rsid w:val="00BD4553"/>
    <w:rsid w:val="00BE2C56"/>
    <w:rsid w:val="00BE4BDF"/>
    <w:rsid w:val="00BE4C00"/>
    <w:rsid w:val="00BE7284"/>
    <w:rsid w:val="00BF164B"/>
    <w:rsid w:val="00BF1C64"/>
    <w:rsid w:val="00BF3C48"/>
    <w:rsid w:val="00BF67EB"/>
    <w:rsid w:val="00BF6A46"/>
    <w:rsid w:val="00C00C11"/>
    <w:rsid w:val="00C02BFC"/>
    <w:rsid w:val="00C02F4F"/>
    <w:rsid w:val="00C0318E"/>
    <w:rsid w:val="00C033C3"/>
    <w:rsid w:val="00C05DD7"/>
    <w:rsid w:val="00C06FFD"/>
    <w:rsid w:val="00C074D7"/>
    <w:rsid w:val="00C101E5"/>
    <w:rsid w:val="00C144DA"/>
    <w:rsid w:val="00C14FD0"/>
    <w:rsid w:val="00C1529F"/>
    <w:rsid w:val="00C15F61"/>
    <w:rsid w:val="00C164DD"/>
    <w:rsid w:val="00C16DC1"/>
    <w:rsid w:val="00C178B1"/>
    <w:rsid w:val="00C21C55"/>
    <w:rsid w:val="00C22487"/>
    <w:rsid w:val="00C23ABF"/>
    <w:rsid w:val="00C24163"/>
    <w:rsid w:val="00C263F3"/>
    <w:rsid w:val="00C276F6"/>
    <w:rsid w:val="00C278AF"/>
    <w:rsid w:val="00C32FD1"/>
    <w:rsid w:val="00C33923"/>
    <w:rsid w:val="00C339FF"/>
    <w:rsid w:val="00C33F31"/>
    <w:rsid w:val="00C36AA4"/>
    <w:rsid w:val="00C403FA"/>
    <w:rsid w:val="00C409C1"/>
    <w:rsid w:val="00C41CC4"/>
    <w:rsid w:val="00C437CD"/>
    <w:rsid w:val="00C47E35"/>
    <w:rsid w:val="00C50BC5"/>
    <w:rsid w:val="00C51C13"/>
    <w:rsid w:val="00C5211C"/>
    <w:rsid w:val="00C55DEE"/>
    <w:rsid w:val="00C567E0"/>
    <w:rsid w:val="00C56A3C"/>
    <w:rsid w:val="00C56AEA"/>
    <w:rsid w:val="00C576D9"/>
    <w:rsid w:val="00C578B5"/>
    <w:rsid w:val="00C57A11"/>
    <w:rsid w:val="00C6081C"/>
    <w:rsid w:val="00C60CC9"/>
    <w:rsid w:val="00C61130"/>
    <w:rsid w:val="00C6129A"/>
    <w:rsid w:val="00C62E25"/>
    <w:rsid w:val="00C6619A"/>
    <w:rsid w:val="00C66AF9"/>
    <w:rsid w:val="00C66DA8"/>
    <w:rsid w:val="00C7007E"/>
    <w:rsid w:val="00C70493"/>
    <w:rsid w:val="00C72797"/>
    <w:rsid w:val="00C728C5"/>
    <w:rsid w:val="00C73B87"/>
    <w:rsid w:val="00C753B6"/>
    <w:rsid w:val="00C7628D"/>
    <w:rsid w:val="00C76601"/>
    <w:rsid w:val="00C7689B"/>
    <w:rsid w:val="00C8055B"/>
    <w:rsid w:val="00C80B52"/>
    <w:rsid w:val="00C80FEB"/>
    <w:rsid w:val="00C81977"/>
    <w:rsid w:val="00C81EEF"/>
    <w:rsid w:val="00C82BE4"/>
    <w:rsid w:val="00C85622"/>
    <w:rsid w:val="00C86B2A"/>
    <w:rsid w:val="00C87A40"/>
    <w:rsid w:val="00C87EBF"/>
    <w:rsid w:val="00C90084"/>
    <w:rsid w:val="00C9107C"/>
    <w:rsid w:val="00C91534"/>
    <w:rsid w:val="00C91E3D"/>
    <w:rsid w:val="00C929E9"/>
    <w:rsid w:val="00C92B4C"/>
    <w:rsid w:val="00C946FE"/>
    <w:rsid w:val="00C95305"/>
    <w:rsid w:val="00C965A1"/>
    <w:rsid w:val="00C96652"/>
    <w:rsid w:val="00C96814"/>
    <w:rsid w:val="00C971E8"/>
    <w:rsid w:val="00C97A2A"/>
    <w:rsid w:val="00C97AB8"/>
    <w:rsid w:val="00CA013C"/>
    <w:rsid w:val="00CA3F8B"/>
    <w:rsid w:val="00CA5FFE"/>
    <w:rsid w:val="00CA6354"/>
    <w:rsid w:val="00CA6B1B"/>
    <w:rsid w:val="00CB1AA1"/>
    <w:rsid w:val="00CB1F4E"/>
    <w:rsid w:val="00CB2378"/>
    <w:rsid w:val="00CB4151"/>
    <w:rsid w:val="00CB41D8"/>
    <w:rsid w:val="00CB4A6E"/>
    <w:rsid w:val="00CB5E41"/>
    <w:rsid w:val="00CB663A"/>
    <w:rsid w:val="00CB7839"/>
    <w:rsid w:val="00CC0CFE"/>
    <w:rsid w:val="00CC0FC2"/>
    <w:rsid w:val="00CC1F6E"/>
    <w:rsid w:val="00CC2F97"/>
    <w:rsid w:val="00CC3CAD"/>
    <w:rsid w:val="00CC46F2"/>
    <w:rsid w:val="00CD0679"/>
    <w:rsid w:val="00CD23FC"/>
    <w:rsid w:val="00CD340F"/>
    <w:rsid w:val="00CD3A53"/>
    <w:rsid w:val="00CD6736"/>
    <w:rsid w:val="00CD6AD9"/>
    <w:rsid w:val="00CD7BFF"/>
    <w:rsid w:val="00CE283F"/>
    <w:rsid w:val="00CE3047"/>
    <w:rsid w:val="00CE3305"/>
    <w:rsid w:val="00CE4162"/>
    <w:rsid w:val="00CE5281"/>
    <w:rsid w:val="00CE5F1C"/>
    <w:rsid w:val="00CE602B"/>
    <w:rsid w:val="00CE6596"/>
    <w:rsid w:val="00CE7F4B"/>
    <w:rsid w:val="00CF12EB"/>
    <w:rsid w:val="00CF3428"/>
    <w:rsid w:val="00CF36AD"/>
    <w:rsid w:val="00CF3908"/>
    <w:rsid w:val="00CF3CC4"/>
    <w:rsid w:val="00CF4A0B"/>
    <w:rsid w:val="00CF6772"/>
    <w:rsid w:val="00D00D00"/>
    <w:rsid w:val="00D03C01"/>
    <w:rsid w:val="00D04911"/>
    <w:rsid w:val="00D0491F"/>
    <w:rsid w:val="00D06B49"/>
    <w:rsid w:val="00D10494"/>
    <w:rsid w:val="00D1095F"/>
    <w:rsid w:val="00D10AD1"/>
    <w:rsid w:val="00D119DD"/>
    <w:rsid w:val="00D11DB6"/>
    <w:rsid w:val="00D12122"/>
    <w:rsid w:val="00D128A2"/>
    <w:rsid w:val="00D138B4"/>
    <w:rsid w:val="00D16082"/>
    <w:rsid w:val="00D17A4B"/>
    <w:rsid w:val="00D17B48"/>
    <w:rsid w:val="00D20640"/>
    <w:rsid w:val="00D2110B"/>
    <w:rsid w:val="00D245B0"/>
    <w:rsid w:val="00D248A2"/>
    <w:rsid w:val="00D25685"/>
    <w:rsid w:val="00D25A55"/>
    <w:rsid w:val="00D25D72"/>
    <w:rsid w:val="00D26C90"/>
    <w:rsid w:val="00D26D75"/>
    <w:rsid w:val="00D27902"/>
    <w:rsid w:val="00D30EF5"/>
    <w:rsid w:val="00D34C22"/>
    <w:rsid w:val="00D34F30"/>
    <w:rsid w:val="00D35276"/>
    <w:rsid w:val="00D3577E"/>
    <w:rsid w:val="00D40121"/>
    <w:rsid w:val="00D40AF3"/>
    <w:rsid w:val="00D40D91"/>
    <w:rsid w:val="00D42DBF"/>
    <w:rsid w:val="00D4410E"/>
    <w:rsid w:val="00D447AF"/>
    <w:rsid w:val="00D44965"/>
    <w:rsid w:val="00D45B55"/>
    <w:rsid w:val="00D51859"/>
    <w:rsid w:val="00D5329F"/>
    <w:rsid w:val="00D53413"/>
    <w:rsid w:val="00D54C45"/>
    <w:rsid w:val="00D5589B"/>
    <w:rsid w:val="00D5673D"/>
    <w:rsid w:val="00D57DBC"/>
    <w:rsid w:val="00D57E9F"/>
    <w:rsid w:val="00D60C62"/>
    <w:rsid w:val="00D60DB2"/>
    <w:rsid w:val="00D60FC5"/>
    <w:rsid w:val="00D61E3F"/>
    <w:rsid w:val="00D63023"/>
    <w:rsid w:val="00D65DE3"/>
    <w:rsid w:val="00D71F49"/>
    <w:rsid w:val="00D72C33"/>
    <w:rsid w:val="00D72FF7"/>
    <w:rsid w:val="00D76D53"/>
    <w:rsid w:val="00D7796C"/>
    <w:rsid w:val="00D81325"/>
    <w:rsid w:val="00D81D3C"/>
    <w:rsid w:val="00D82164"/>
    <w:rsid w:val="00D8254E"/>
    <w:rsid w:val="00D82CC7"/>
    <w:rsid w:val="00D841B0"/>
    <w:rsid w:val="00D84FAB"/>
    <w:rsid w:val="00D8569A"/>
    <w:rsid w:val="00D8765C"/>
    <w:rsid w:val="00D90E32"/>
    <w:rsid w:val="00D91A01"/>
    <w:rsid w:val="00D930CF"/>
    <w:rsid w:val="00D9323A"/>
    <w:rsid w:val="00D96B88"/>
    <w:rsid w:val="00D97E41"/>
    <w:rsid w:val="00DA1B0D"/>
    <w:rsid w:val="00DA242C"/>
    <w:rsid w:val="00DA30D2"/>
    <w:rsid w:val="00DA3E01"/>
    <w:rsid w:val="00DA44F0"/>
    <w:rsid w:val="00DA47A0"/>
    <w:rsid w:val="00DA7D39"/>
    <w:rsid w:val="00DB1C92"/>
    <w:rsid w:val="00DB32C1"/>
    <w:rsid w:val="00DB50AA"/>
    <w:rsid w:val="00DB7E53"/>
    <w:rsid w:val="00DC048E"/>
    <w:rsid w:val="00DC0BF8"/>
    <w:rsid w:val="00DC6817"/>
    <w:rsid w:val="00DD0B97"/>
    <w:rsid w:val="00DD0FBC"/>
    <w:rsid w:val="00DD17DF"/>
    <w:rsid w:val="00DD241E"/>
    <w:rsid w:val="00DD5265"/>
    <w:rsid w:val="00DD5CD0"/>
    <w:rsid w:val="00DD75DF"/>
    <w:rsid w:val="00DE19A6"/>
    <w:rsid w:val="00DE432B"/>
    <w:rsid w:val="00DE6E52"/>
    <w:rsid w:val="00DE72A8"/>
    <w:rsid w:val="00DF1D8C"/>
    <w:rsid w:val="00DF1EAE"/>
    <w:rsid w:val="00DF2AB8"/>
    <w:rsid w:val="00DF44ED"/>
    <w:rsid w:val="00DF631A"/>
    <w:rsid w:val="00DF678D"/>
    <w:rsid w:val="00DF7358"/>
    <w:rsid w:val="00E01067"/>
    <w:rsid w:val="00E011E5"/>
    <w:rsid w:val="00E0215D"/>
    <w:rsid w:val="00E03511"/>
    <w:rsid w:val="00E03909"/>
    <w:rsid w:val="00E0791B"/>
    <w:rsid w:val="00E10BF6"/>
    <w:rsid w:val="00E10E8F"/>
    <w:rsid w:val="00E114C0"/>
    <w:rsid w:val="00E11C17"/>
    <w:rsid w:val="00E11F9F"/>
    <w:rsid w:val="00E1231A"/>
    <w:rsid w:val="00E130EC"/>
    <w:rsid w:val="00E14A1B"/>
    <w:rsid w:val="00E14DFC"/>
    <w:rsid w:val="00E14F44"/>
    <w:rsid w:val="00E15030"/>
    <w:rsid w:val="00E16542"/>
    <w:rsid w:val="00E1666F"/>
    <w:rsid w:val="00E17088"/>
    <w:rsid w:val="00E17997"/>
    <w:rsid w:val="00E20BF9"/>
    <w:rsid w:val="00E237B8"/>
    <w:rsid w:val="00E23B37"/>
    <w:rsid w:val="00E23B6C"/>
    <w:rsid w:val="00E25AE3"/>
    <w:rsid w:val="00E25BD8"/>
    <w:rsid w:val="00E26C05"/>
    <w:rsid w:val="00E27CD2"/>
    <w:rsid w:val="00E320BC"/>
    <w:rsid w:val="00E320F8"/>
    <w:rsid w:val="00E321B6"/>
    <w:rsid w:val="00E34C01"/>
    <w:rsid w:val="00E35565"/>
    <w:rsid w:val="00E3592D"/>
    <w:rsid w:val="00E36A37"/>
    <w:rsid w:val="00E36D06"/>
    <w:rsid w:val="00E424A7"/>
    <w:rsid w:val="00E43FF9"/>
    <w:rsid w:val="00E45DB8"/>
    <w:rsid w:val="00E46E46"/>
    <w:rsid w:val="00E47521"/>
    <w:rsid w:val="00E50855"/>
    <w:rsid w:val="00E50DBF"/>
    <w:rsid w:val="00E51098"/>
    <w:rsid w:val="00E5130A"/>
    <w:rsid w:val="00E5179A"/>
    <w:rsid w:val="00E526DE"/>
    <w:rsid w:val="00E54209"/>
    <w:rsid w:val="00E543A6"/>
    <w:rsid w:val="00E5483F"/>
    <w:rsid w:val="00E55FF5"/>
    <w:rsid w:val="00E565BF"/>
    <w:rsid w:val="00E57E5F"/>
    <w:rsid w:val="00E61798"/>
    <w:rsid w:val="00E63B20"/>
    <w:rsid w:val="00E653A9"/>
    <w:rsid w:val="00E67B98"/>
    <w:rsid w:val="00E7062B"/>
    <w:rsid w:val="00E72308"/>
    <w:rsid w:val="00E74CF5"/>
    <w:rsid w:val="00E765C2"/>
    <w:rsid w:val="00E772A1"/>
    <w:rsid w:val="00E77E4B"/>
    <w:rsid w:val="00E80783"/>
    <w:rsid w:val="00E82800"/>
    <w:rsid w:val="00E828D6"/>
    <w:rsid w:val="00E8508F"/>
    <w:rsid w:val="00E851B4"/>
    <w:rsid w:val="00E8634E"/>
    <w:rsid w:val="00E875A9"/>
    <w:rsid w:val="00E8771B"/>
    <w:rsid w:val="00E905D8"/>
    <w:rsid w:val="00E9096B"/>
    <w:rsid w:val="00E952CE"/>
    <w:rsid w:val="00E954DE"/>
    <w:rsid w:val="00E95C91"/>
    <w:rsid w:val="00E97764"/>
    <w:rsid w:val="00EA0E51"/>
    <w:rsid w:val="00EA192A"/>
    <w:rsid w:val="00EA2AB7"/>
    <w:rsid w:val="00EA3204"/>
    <w:rsid w:val="00EA4A34"/>
    <w:rsid w:val="00EA4AC8"/>
    <w:rsid w:val="00EA56F7"/>
    <w:rsid w:val="00EA58AC"/>
    <w:rsid w:val="00EA70A8"/>
    <w:rsid w:val="00EA7289"/>
    <w:rsid w:val="00EA7DD6"/>
    <w:rsid w:val="00EB2A7D"/>
    <w:rsid w:val="00EB3E38"/>
    <w:rsid w:val="00EB4CA3"/>
    <w:rsid w:val="00EB4E54"/>
    <w:rsid w:val="00EB5661"/>
    <w:rsid w:val="00EB6693"/>
    <w:rsid w:val="00EC19EC"/>
    <w:rsid w:val="00EC20B6"/>
    <w:rsid w:val="00EC35AF"/>
    <w:rsid w:val="00EC40D3"/>
    <w:rsid w:val="00EC6490"/>
    <w:rsid w:val="00ED0337"/>
    <w:rsid w:val="00ED19BF"/>
    <w:rsid w:val="00ED28CA"/>
    <w:rsid w:val="00ED3200"/>
    <w:rsid w:val="00ED3ADD"/>
    <w:rsid w:val="00ED40CE"/>
    <w:rsid w:val="00EE2997"/>
    <w:rsid w:val="00EE4C33"/>
    <w:rsid w:val="00EE5A7B"/>
    <w:rsid w:val="00EE602F"/>
    <w:rsid w:val="00EE723C"/>
    <w:rsid w:val="00EF0B64"/>
    <w:rsid w:val="00EF20AB"/>
    <w:rsid w:val="00EF240F"/>
    <w:rsid w:val="00EF318C"/>
    <w:rsid w:val="00EF34AD"/>
    <w:rsid w:val="00EF426A"/>
    <w:rsid w:val="00EF5871"/>
    <w:rsid w:val="00EF60F3"/>
    <w:rsid w:val="00EF62D4"/>
    <w:rsid w:val="00EF6A8E"/>
    <w:rsid w:val="00EF72ED"/>
    <w:rsid w:val="00F01313"/>
    <w:rsid w:val="00F0155C"/>
    <w:rsid w:val="00F02736"/>
    <w:rsid w:val="00F02FE7"/>
    <w:rsid w:val="00F0551B"/>
    <w:rsid w:val="00F06E69"/>
    <w:rsid w:val="00F07917"/>
    <w:rsid w:val="00F134D0"/>
    <w:rsid w:val="00F1359F"/>
    <w:rsid w:val="00F14E82"/>
    <w:rsid w:val="00F156E9"/>
    <w:rsid w:val="00F16485"/>
    <w:rsid w:val="00F178CE"/>
    <w:rsid w:val="00F2022C"/>
    <w:rsid w:val="00F20637"/>
    <w:rsid w:val="00F2163D"/>
    <w:rsid w:val="00F21F71"/>
    <w:rsid w:val="00F2279D"/>
    <w:rsid w:val="00F22F94"/>
    <w:rsid w:val="00F23002"/>
    <w:rsid w:val="00F23EF2"/>
    <w:rsid w:val="00F25331"/>
    <w:rsid w:val="00F25432"/>
    <w:rsid w:val="00F25D17"/>
    <w:rsid w:val="00F263F2"/>
    <w:rsid w:val="00F26BF7"/>
    <w:rsid w:val="00F31570"/>
    <w:rsid w:val="00F32294"/>
    <w:rsid w:val="00F345DA"/>
    <w:rsid w:val="00F35741"/>
    <w:rsid w:val="00F36542"/>
    <w:rsid w:val="00F4073E"/>
    <w:rsid w:val="00F4328A"/>
    <w:rsid w:val="00F44B38"/>
    <w:rsid w:val="00F44BD8"/>
    <w:rsid w:val="00F452B0"/>
    <w:rsid w:val="00F45724"/>
    <w:rsid w:val="00F47684"/>
    <w:rsid w:val="00F47C10"/>
    <w:rsid w:val="00F52666"/>
    <w:rsid w:val="00F53367"/>
    <w:rsid w:val="00F5370F"/>
    <w:rsid w:val="00F54DB0"/>
    <w:rsid w:val="00F578E2"/>
    <w:rsid w:val="00F57962"/>
    <w:rsid w:val="00F60538"/>
    <w:rsid w:val="00F62698"/>
    <w:rsid w:val="00F70DE5"/>
    <w:rsid w:val="00F71D8C"/>
    <w:rsid w:val="00F72118"/>
    <w:rsid w:val="00F72134"/>
    <w:rsid w:val="00F74742"/>
    <w:rsid w:val="00F76110"/>
    <w:rsid w:val="00F761D3"/>
    <w:rsid w:val="00F76E31"/>
    <w:rsid w:val="00F76E52"/>
    <w:rsid w:val="00F80261"/>
    <w:rsid w:val="00F803A2"/>
    <w:rsid w:val="00F8188F"/>
    <w:rsid w:val="00F8206E"/>
    <w:rsid w:val="00F82BC3"/>
    <w:rsid w:val="00F82F59"/>
    <w:rsid w:val="00F83761"/>
    <w:rsid w:val="00F87E93"/>
    <w:rsid w:val="00F90F91"/>
    <w:rsid w:val="00F91576"/>
    <w:rsid w:val="00F94C4E"/>
    <w:rsid w:val="00F9560E"/>
    <w:rsid w:val="00F96242"/>
    <w:rsid w:val="00F978FB"/>
    <w:rsid w:val="00FA08F1"/>
    <w:rsid w:val="00FA0955"/>
    <w:rsid w:val="00FA1CBA"/>
    <w:rsid w:val="00FA1EEC"/>
    <w:rsid w:val="00FA32C4"/>
    <w:rsid w:val="00FA399B"/>
    <w:rsid w:val="00FA4626"/>
    <w:rsid w:val="00FA46CA"/>
    <w:rsid w:val="00FA6FB9"/>
    <w:rsid w:val="00FB05E2"/>
    <w:rsid w:val="00FB0648"/>
    <w:rsid w:val="00FB225C"/>
    <w:rsid w:val="00FB2AB9"/>
    <w:rsid w:val="00FB42EE"/>
    <w:rsid w:val="00FB7010"/>
    <w:rsid w:val="00FB7FAB"/>
    <w:rsid w:val="00FC0548"/>
    <w:rsid w:val="00FC16ED"/>
    <w:rsid w:val="00FC24C8"/>
    <w:rsid w:val="00FC2950"/>
    <w:rsid w:val="00FC352B"/>
    <w:rsid w:val="00FC3A47"/>
    <w:rsid w:val="00FC4654"/>
    <w:rsid w:val="00FC4DB3"/>
    <w:rsid w:val="00FC5840"/>
    <w:rsid w:val="00FC5BE7"/>
    <w:rsid w:val="00FC5E4F"/>
    <w:rsid w:val="00FC6E7F"/>
    <w:rsid w:val="00FC726B"/>
    <w:rsid w:val="00FC76B9"/>
    <w:rsid w:val="00FD1631"/>
    <w:rsid w:val="00FD2023"/>
    <w:rsid w:val="00FD2A04"/>
    <w:rsid w:val="00FD34AE"/>
    <w:rsid w:val="00FD4507"/>
    <w:rsid w:val="00FD556D"/>
    <w:rsid w:val="00FD5C35"/>
    <w:rsid w:val="00FD7699"/>
    <w:rsid w:val="00FD7900"/>
    <w:rsid w:val="00FE227F"/>
    <w:rsid w:val="00FE242E"/>
    <w:rsid w:val="00FE2EE7"/>
    <w:rsid w:val="00FE357B"/>
    <w:rsid w:val="00FE4E0A"/>
    <w:rsid w:val="00FE7678"/>
    <w:rsid w:val="00FF0925"/>
    <w:rsid w:val="00FF180B"/>
    <w:rsid w:val="00FF24A6"/>
    <w:rsid w:val="00FF2888"/>
    <w:rsid w:val="00FF312F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B603A"/>
  <w15:docId w15:val="{0823E722-2395-4B3F-951F-F80755F3E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64EA8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5BD8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BD8"/>
    <w:rPr>
      <w:rFonts w:ascii="Tahoma" w:hAnsi="Tahoma" w:cs="Tahoma"/>
      <w:sz w:val="20"/>
      <w:szCs w:val="16"/>
    </w:rPr>
  </w:style>
  <w:style w:type="paragraph" w:styleId="ListParagraph">
    <w:name w:val="List Paragraph"/>
    <w:basedOn w:val="Normal"/>
    <w:uiPriority w:val="34"/>
    <w:qFormat/>
    <w:rsid w:val="00B64EA8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rell Crittenden</dc:creator>
  <cp:lastModifiedBy>Nana Pokua</cp:lastModifiedBy>
  <cp:revision>2</cp:revision>
  <cp:lastPrinted>2016-10-30T20:59:00Z</cp:lastPrinted>
  <dcterms:created xsi:type="dcterms:W3CDTF">2017-04-01T17:04:00Z</dcterms:created>
  <dcterms:modified xsi:type="dcterms:W3CDTF">2017-04-01T17:04:00Z</dcterms:modified>
</cp:coreProperties>
</file>